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2EA2" w:rsidRDefault="00C42EA2" w:rsidP="00C42EA2"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29B1FAC6" wp14:editId="2BEE5047">
                <wp:simplePos x="0" y="0"/>
                <wp:positionH relativeFrom="column">
                  <wp:posOffset>828675</wp:posOffset>
                </wp:positionH>
                <wp:positionV relativeFrom="paragraph">
                  <wp:posOffset>7629525</wp:posOffset>
                </wp:positionV>
                <wp:extent cx="857250" cy="0"/>
                <wp:effectExtent l="0" t="19050" r="38100" b="38100"/>
                <wp:wrapNone/>
                <wp:docPr id="93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2F63D93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1" o:spid="_x0000_s1026" type="#_x0000_t32" style="position:absolute;margin-left:65.25pt;margin-top:600.75pt;width:67.5pt;height:0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" strokecolor="white [3212]" strokeweight="4pt"/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6FDE703" wp14:editId="35943F9C">
                <wp:simplePos x="0" y="0"/>
                <wp:positionH relativeFrom="column">
                  <wp:posOffset>2171700</wp:posOffset>
                </wp:positionH>
                <wp:positionV relativeFrom="paragraph">
                  <wp:posOffset>-333375</wp:posOffset>
                </wp:positionV>
                <wp:extent cx="4476750" cy="409575"/>
                <wp:effectExtent l="0" t="0" r="0" b="9525"/>
                <wp:wrapNone/>
                <wp:docPr id="6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68572F" w:rsidRDefault="00C42EA2" w:rsidP="00C42EA2">
                            <w:pPr>
                              <w:jc w:val="both"/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Web Designer</w:t>
                            </w:r>
                            <w:r w:rsidR="002E2CF3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 and Developer</w:t>
                            </w:r>
                            <w:r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 (</w:t>
                            </w:r>
                            <w: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2015</w:t>
                            </w:r>
                            <w:r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 – Now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171pt;margin-top:-26.25pt;width:352.5pt;height:32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xvRtQIAALo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" filled="f" stroked="f">
                <v:textbox>
                  <w:txbxContent>
                    <w:p w:rsidR="00C42EA2" w:rsidRPr="0068572F" w:rsidRDefault="00C42EA2" w:rsidP="00C42EA2">
                      <w:pPr>
                        <w:jc w:val="both"/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Web Designer</w:t>
                      </w:r>
                      <w:r w:rsidR="002E2CF3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 and Developer</w:t>
                      </w:r>
                      <w:r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 (</w:t>
                      </w:r>
                      <w: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2015</w:t>
                      </w:r>
                      <w:r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 – Now)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135919D8" wp14:editId="5C412299">
                <wp:simplePos x="0" y="0"/>
                <wp:positionH relativeFrom="column">
                  <wp:posOffset>2171700</wp:posOffset>
                </wp:positionH>
                <wp:positionV relativeFrom="paragraph">
                  <wp:posOffset>9524</wp:posOffset>
                </wp:positionV>
                <wp:extent cx="4429125" cy="9039225"/>
                <wp:effectExtent l="0" t="0" r="0" b="9525"/>
                <wp:wrapNone/>
                <wp:docPr id="6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9039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Redesigned and created web design sta</w:t>
                            </w:r>
                            <w:r w:rsidR="002E2CF3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ndards for </w:t>
                            </w:r>
                            <w:proofErr w:type="gramStart"/>
                            <w:r w:rsidR="002E2CF3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kodekenobi.github.io </w:t>
                            </w: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to</w:t>
                            </w:r>
                            <w:proofErr w:type="gramEnd"/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comply with cooperate visual identity guidelines and usability best practices.</w:t>
                            </w:r>
                          </w:p>
                          <w:p w:rsidR="00C42EA2" w:rsidRP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Proposed and implemented new site content architecture and navigation scheme for company website redesign.</w:t>
                            </w:r>
                          </w:p>
                          <w:p w:rsidR="00C42EA2" w:rsidRP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Designing web interface, providing UI design solutions and creative art direction.</w:t>
                            </w:r>
                          </w:p>
                          <w:p w:rsidR="00C42EA2" w:rsidRP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Designing and develop online applications.</w:t>
                            </w:r>
                          </w:p>
                          <w:p w:rsidR="00C42EA2" w:rsidRP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Developing graphic design images and effects to achieve design goals.</w:t>
                            </w:r>
                          </w:p>
                          <w:p w:rsidR="00C42EA2" w:rsidRP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Work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ng</w:t>
                            </w: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directly with client to establish project scope.</w:t>
                            </w:r>
                          </w:p>
                          <w:p w:rsidR="00C42EA2" w:rsidRP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Practical experience writing code using languages (e.g. HTML, JavaScript, CSS, PHP)</w:t>
                            </w:r>
                          </w:p>
                          <w:p w:rsidR="00C42EA2" w:rsidRP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Understanding of relational database concepts such as MS SQL Server, Oracle, </w:t>
                            </w:r>
                            <w:proofErr w:type="spellStart"/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Xampp</w:t>
                            </w:r>
                            <w:proofErr w:type="spellEnd"/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and Firebase.</w:t>
                            </w:r>
                          </w:p>
                          <w:p w:rsidR="00C42EA2" w:rsidRP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Provide </w:t>
                            </w: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routine updates, upgrades and overall maintenance of websites.</w:t>
                            </w:r>
                          </w:p>
                          <w:p w:rsidR="00C42EA2" w:rsidRP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nsuring</w:t>
                            </w: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accuracy of website content by thoroughly editing and cross-checking all content.</w:t>
                            </w:r>
                          </w:p>
                          <w:p w:rsidR="00C42EA2" w:rsidRP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Successfully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creating</w:t>
                            </w: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, implement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ng</w:t>
                            </w: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and develop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ng</w:t>
                            </w: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new look and style for notable web presence.</w:t>
                            </w:r>
                          </w:p>
                          <w:p w:rsidR="00C42EA2" w:rsidRP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xpertly strategize SEO/SEM campaigns across website including blogs, emails, newsletters, ads and promotions.</w:t>
                            </w:r>
                          </w:p>
                          <w:p w:rsid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Strategically establish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ng</w:t>
                            </w: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unique site delivery that continues to grow in traffic and revenue.</w:t>
                            </w:r>
                          </w:p>
                          <w:p w:rsid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Designing sites using clean hand coded HTML, CSS3, Java,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JQuery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and JavaScript.</w:t>
                            </w:r>
                          </w:p>
                          <w:p w:rsid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Marketed social networks.</w:t>
                            </w:r>
                          </w:p>
                          <w:p w:rsid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Responsible for advanced computer troubleshooting of hardware and software; repairing computers, laptops and performing printer maintenance and troubleshooting.</w:t>
                            </w:r>
                          </w:p>
                          <w:p w:rsid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reating complex graphics and professional designs for a variety of businesses, organizations, professionals and individuals including custom graphics and logo designs.</w:t>
                            </w:r>
                          </w:p>
                          <w:p w:rsid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Managing, maintaining and updating existing websites using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Panel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for customers and provide customer service.</w:t>
                            </w:r>
                          </w:p>
                          <w:p w:rsidR="00C42EA2" w:rsidRP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nsuring all web site development follows W3C web standards.</w:t>
                            </w:r>
                          </w:p>
                          <w:p w:rsidR="00C42EA2" w:rsidRP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:rsidR="00C42EA2" w:rsidRP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27" type="#_x0000_t202" style="position:absolute;margin-left:171pt;margin-top:.75pt;width:348.75pt;height:711.7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" filled="f" stroked="f">
                <v:textbox>
                  <w:txbxContent>
                    <w:p w:rsidR="00C42EA2" w:rsidRP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Redesigned and created web design sta</w:t>
                      </w:r>
                      <w:r w:rsidR="002E2CF3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ndards for </w:t>
                      </w:r>
                      <w:proofErr w:type="gramStart"/>
                      <w:r w:rsidR="002E2CF3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kodekenobi.github.io </w:t>
                      </w: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to</w:t>
                      </w:r>
                      <w:proofErr w:type="gramEnd"/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comply with cooperate visual identity guidelines and usability best practices.</w:t>
                      </w:r>
                    </w:p>
                    <w:p w:rsidR="00C42EA2" w:rsidRP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Proposed and implemented new site content architecture and navigation scheme for company website redesign.</w:t>
                      </w:r>
                    </w:p>
                    <w:p w:rsidR="00C42EA2" w:rsidRP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Designing web interface, providing UI design solutions and creative art direction.</w:t>
                      </w:r>
                    </w:p>
                    <w:p w:rsidR="00C42EA2" w:rsidRP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Designing and develop online applications.</w:t>
                      </w:r>
                    </w:p>
                    <w:p w:rsidR="00C42EA2" w:rsidRP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Developing graphic design images and effects to achieve design goals.</w:t>
                      </w:r>
                    </w:p>
                    <w:p w:rsidR="00C42EA2" w:rsidRP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Work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ng</w:t>
                      </w: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directly with client to establish project scope.</w:t>
                      </w:r>
                    </w:p>
                    <w:p w:rsidR="00C42EA2" w:rsidRP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Practical experience writing code using languages (e.g. HTML, JavaScript, CSS, PHP)</w:t>
                      </w:r>
                    </w:p>
                    <w:p w:rsidR="00C42EA2" w:rsidRP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Understanding of relational database concepts such as MS SQL Server, Oracle, </w:t>
                      </w:r>
                      <w:proofErr w:type="spellStart"/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Xampp</w:t>
                      </w:r>
                      <w:proofErr w:type="spellEnd"/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and Firebase.</w:t>
                      </w:r>
                    </w:p>
                    <w:p w:rsidR="00C42EA2" w:rsidRP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Provide </w:t>
                      </w: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routine updates, upgrades and overall maintenance of websites.</w:t>
                      </w:r>
                    </w:p>
                    <w:p w:rsidR="00C42EA2" w:rsidRP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nsuring</w:t>
                      </w: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accuracy of website content by thoroughly editing and cross-checking all content.</w:t>
                      </w:r>
                    </w:p>
                    <w:p w:rsidR="00C42EA2" w:rsidRP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Successfully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creating</w:t>
                      </w: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, implement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ng</w:t>
                      </w: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and develop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ng</w:t>
                      </w: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new look and style for notable web presence.</w:t>
                      </w:r>
                    </w:p>
                    <w:p w:rsidR="00C42EA2" w:rsidRP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xpertly strategize SEO/SEM campaigns across website including blogs, emails, newsletters, ads and promotions.</w:t>
                      </w:r>
                    </w:p>
                    <w:p w:rsid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Strategically establish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ng</w:t>
                      </w: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unique site delivery that continues to grow in traffic and revenue.</w:t>
                      </w:r>
                    </w:p>
                    <w:p w:rsid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Designing sites using clean hand coded HTML, CSS3, Java,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JQuery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and JavaScript.</w:t>
                      </w:r>
                    </w:p>
                    <w:p w:rsid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Marketed social networks.</w:t>
                      </w:r>
                    </w:p>
                    <w:p w:rsid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Responsible for advanced computer troubleshooting of hardware and software; repairing computers, laptops and performing printer maintenance and troubleshooting.</w:t>
                      </w:r>
                    </w:p>
                    <w:p w:rsid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reating complex graphics and professional designs for a variety of businesses, organizations, professionals and individuals including custom graphics and logo designs.</w:t>
                      </w:r>
                    </w:p>
                    <w:p w:rsid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Managing, maintaining and updating existing websites using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Panel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for customers and provide customer service.</w:t>
                      </w:r>
                    </w:p>
                    <w:p w:rsidR="00C42EA2" w:rsidRP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nsuring all web site development follows W3C web standards.</w:t>
                      </w:r>
                    </w:p>
                    <w:p w:rsidR="00C42EA2" w:rsidRP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</w:p>
                    <w:p w:rsidR="00C42EA2" w:rsidRP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9DB28D7" wp14:editId="57BA802B">
                <wp:simplePos x="0" y="0"/>
                <wp:positionH relativeFrom="column">
                  <wp:posOffset>2171700</wp:posOffset>
                </wp:positionH>
                <wp:positionV relativeFrom="paragraph">
                  <wp:posOffset>-904875</wp:posOffset>
                </wp:positionV>
                <wp:extent cx="4476750" cy="542925"/>
                <wp:effectExtent l="0" t="0" r="0" b="9525"/>
                <wp:wrapNone/>
                <wp:docPr id="6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2433B9" w:rsidRDefault="00C42EA2" w:rsidP="00C42EA2">
                            <w:pPr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2433B9"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  <w:t>Career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9DB28D7" id="Text Box 8" o:spid="_x0000_s1028" type="#_x0000_t202" style="position:absolute;margin-left:171pt;margin-top:-71.25pt;width:352.5pt;height:42.7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NXEuAIAAME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" filled="f" stroked="f">
                <v:textbox>
                  <w:txbxContent>
                    <w:p w:rsidR="00C42EA2" w:rsidRPr="002433B9" w:rsidRDefault="00C42EA2" w:rsidP="00C42EA2">
                      <w:pPr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</w:pPr>
                      <w:r w:rsidRPr="002433B9"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  <w:t>Career History</w:t>
                      </w:r>
                    </w:p>
                  </w:txbxContent>
                </v:textbox>
              </v:shape>
            </w:pict>
          </mc:Fallback>
        </mc:AlternateContent>
      </w:r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8D3D713" wp14:editId="61EECB7E">
                <wp:simplePos x="0" y="0"/>
                <wp:positionH relativeFrom="column">
                  <wp:posOffset>2171700</wp:posOffset>
                </wp:positionH>
                <wp:positionV relativeFrom="paragraph">
                  <wp:posOffset>6315075</wp:posOffset>
                </wp:positionV>
                <wp:extent cx="4457700" cy="419100"/>
                <wp:effectExtent l="0" t="0" r="0" b="0"/>
                <wp:wrapNone/>
                <wp:docPr id="66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770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2433B9" w:rsidRDefault="00C42EA2" w:rsidP="00C42EA2">
                            <w:pPr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8D3D713" id="Text Box 21" o:spid="_x0000_s1029" type="#_x0000_t202" style="position:absolute;margin-left:171pt;margin-top:497.25pt;width:351pt;height:33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" filled="f" stroked="f">
                <v:textbox>
                  <w:txbxContent>
                    <w:p w:rsidR="00C42EA2" w:rsidRPr="002433B9" w:rsidRDefault="00C42EA2" w:rsidP="00C42EA2">
                      <w:pPr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1018794" wp14:editId="52BAF455">
                <wp:simplePos x="0" y="0"/>
                <wp:positionH relativeFrom="column">
                  <wp:posOffset>2171700</wp:posOffset>
                </wp:positionH>
                <wp:positionV relativeFrom="paragraph">
                  <wp:posOffset>6705600</wp:posOffset>
                </wp:positionV>
                <wp:extent cx="4552950" cy="2280920"/>
                <wp:effectExtent l="0" t="0" r="0" b="5080"/>
                <wp:wrapNone/>
                <wp:docPr id="67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950" cy="2280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:rsidR="00C42EA2" w:rsidRPr="008D5008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1018794" id="Text Box 20" o:spid="_x0000_s1030" type="#_x0000_t202" style="position:absolute;margin-left:171pt;margin-top:528pt;width:358.5pt;height:179.6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pPgvAIAAMM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" filled="f" stroked="f">
                <v:textbox>
                  <w:txbxContent>
                    <w:p w:rsid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</w:p>
                    <w:p w:rsidR="00C42EA2" w:rsidRPr="008D5008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93C4A3A" wp14:editId="48F87BBF">
                <wp:simplePos x="0" y="0"/>
                <wp:positionH relativeFrom="column">
                  <wp:posOffset>2171700</wp:posOffset>
                </wp:positionH>
                <wp:positionV relativeFrom="paragraph">
                  <wp:posOffset>8672830</wp:posOffset>
                </wp:positionV>
                <wp:extent cx="4476750" cy="309245"/>
                <wp:effectExtent l="0" t="0" r="0" b="0"/>
                <wp:wrapNone/>
                <wp:docPr id="68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09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Default="00C42EA2" w:rsidP="00C42EA2">
                            <w:pP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</w:p>
                          <w:p w:rsidR="00C42EA2" w:rsidRPr="0068572F" w:rsidRDefault="00C42EA2" w:rsidP="00C42EA2">
                            <w:pP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1" type="#_x0000_t202" style="position:absolute;margin-left:171pt;margin-top:682.9pt;width:352.5pt;height:24.3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CPxuAIAAMI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" filled="f" stroked="f">
                <v:textbox>
                  <w:txbxContent>
                    <w:p w:rsidR="00C42EA2" w:rsidRDefault="00C42EA2" w:rsidP="00C42EA2">
                      <w:pP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</w:p>
                    <w:p w:rsidR="00C42EA2" w:rsidRPr="0068572F" w:rsidRDefault="00C42EA2" w:rsidP="00C42EA2">
                      <w:pP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FB01EB5" wp14:editId="2296FB2B">
                <wp:simplePos x="0" y="0"/>
                <wp:positionH relativeFrom="column">
                  <wp:posOffset>-914400</wp:posOffset>
                </wp:positionH>
                <wp:positionV relativeFrom="paragraph">
                  <wp:posOffset>-942975</wp:posOffset>
                </wp:positionV>
                <wp:extent cx="2933700" cy="10058400"/>
                <wp:effectExtent l="0" t="0" r="0" b="0"/>
                <wp:wrapNone/>
                <wp:docPr id="69" name="Rectangl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33700" cy="10058400"/>
                        </a:xfrm>
                        <a:prstGeom prst="rect">
                          <a:avLst/>
                        </a:prstGeom>
                        <a:solidFill>
                          <a:srgbClr val="84CCB2"/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C42EA2" w:rsidRDefault="00C42EA2" w:rsidP="00C42EA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7FB01EB5" id="Rectangle 64" o:spid="_x0000_s1032" style="position:absolute;margin-left:-1in;margin-top:-74.25pt;width:231pt;height:11in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" fillcolor="#84ccb2" stroked="f">
                <v:textbox>
                  <w:txbxContent>
                    <w:p w:rsidR="00C42EA2" w:rsidRDefault="00C42EA2" w:rsidP="00C42EA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152E6C60" wp14:editId="31006ADB">
                <wp:simplePos x="0" y="0"/>
                <wp:positionH relativeFrom="column">
                  <wp:posOffset>824865</wp:posOffset>
                </wp:positionH>
                <wp:positionV relativeFrom="paragraph">
                  <wp:posOffset>7628890</wp:posOffset>
                </wp:positionV>
                <wp:extent cx="400050" cy="0"/>
                <wp:effectExtent l="0" t="19050" r="38100" b="38100"/>
                <wp:wrapNone/>
                <wp:docPr id="70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EB39DAB" id="AutoShape 40" o:spid="_x0000_s1026" type="#_x0000_t32" style="position:absolute;margin-left:64.95pt;margin-top:600.7pt;width:31.5pt;height:0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" strokecolor="white [3212]" strokeweight="4pt"/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8100E13" wp14:editId="1AF8E9CA">
                <wp:simplePos x="0" y="0"/>
                <wp:positionH relativeFrom="column">
                  <wp:posOffset>-619125</wp:posOffset>
                </wp:positionH>
                <wp:positionV relativeFrom="paragraph">
                  <wp:posOffset>1304925</wp:posOffset>
                </wp:positionV>
                <wp:extent cx="2371725" cy="1609725"/>
                <wp:effectExtent l="0" t="0" r="0" b="9525"/>
                <wp:wrapNone/>
                <wp:docPr id="7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1725" cy="1609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8D5008" w:rsidRDefault="00C42EA2" w:rsidP="00C42EA2">
                            <w:pPr>
                              <w:widowControl w:val="0"/>
                              <w:spacing w:after="0" w:line="216" w:lineRule="auto"/>
                              <w:contextualSpacing/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Cnr</w:t>
                            </w:r>
                            <w:proofErr w:type="spellEnd"/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Caroline &amp; Twist Street, </w:t>
                            </w:r>
                            <w:proofErr w:type="spellStart"/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Strathbogie</w:t>
                            </w:r>
                            <w:proofErr w:type="spellEnd"/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Building, Johannesburg</w:t>
                            </w: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br/>
                            </w:r>
                          </w:p>
                          <w:p w:rsidR="00C42EA2" w:rsidRPr="008D5008" w:rsidRDefault="009B6A3B" w:rsidP="00C42EA2">
                            <w:pPr>
                              <w:widowControl w:val="0"/>
                              <w:spacing w:after="0" w:line="216" w:lineRule="auto"/>
                              <w:contextualSpacing/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(061) 498 3802</w:t>
                            </w:r>
                            <w:r w:rsidR="00C42EA2"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r w:rsidR="00C42EA2"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br/>
                            </w:r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kodekenobi.github.i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33" type="#_x0000_t202" style="position:absolute;margin-left:-48.75pt;margin-top:102.75pt;width:186.75pt;height:126.7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" filled="f" stroked="f">
                <v:textbox>
                  <w:txbxContent>
                    <w:p w:rsidR="00C42EA2" w:rsidRPr="008D5008" w:rsidRDefault="00C42EA2" w:rsidP="00C42EA2">
                      <w:pPr>
                        <w:widowControl w:val="0"/>
                        <w:spacing w:after="0" w:line="216" w:lineRule="auto"/>
                        <w:contextualSpacing/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Cnr</w:t>
                      </w:r>
                      <w:proofErr w:type="spellEnd"/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Caroline &amp; Twist Street, </w:t>
                      </w:r>
                      <w:proofErr w:type="spellStart"/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Strathbogie</w:t>
                      </w:r>
                      <w:proofErr w:type="spellEnd"/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Building, Johannesburg</w:t>
                      </w: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br/>
                      </w:r>
                    </w:p>
                    <w:p w:rsidR="00C42EA2" w:rsidRPr="008D5008" w:rsidRDefault="009B6A3B" w:rsidP="00C42EA2">
                      <w:pPr>
                        <w:widowControl w:val="0"/>
                        <w:spacing w:after="0" w:line="216" w:lineRule="auto"/>
                        <w:contextualSpacing/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(061) 498 3802</w:t>
                      </w:r>
                      <w:r w:rsidR="00C42EA2"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cr/>
                      </w:r>
                      <w:r w:rsidR="00C42EA2"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br/>
                      </w:r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kodekenobi.github.io</w:t>
                      </w:r>
                    </w:p>
                  </w:txbxContent>
                </v:textbox>
              </v:shape>
            </w:pict>
          </mc:Fallback>
        </mc:AlternateContent>
      </w:r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A2D99A9" wp14:editId="226CD9D7">
                <wp:simplePos x="0" y="0"/>
                <wp:positionH relativeFrom="column">
                  <wp:posOffset>2171700</wp:posOffset>
                </wp:positionH>
                <wp:positionV relativeFrom="paragraph">
                  <wp:posOffset>7876540</wp:posOffset>
                </wp:positionV>
                <wp:extent cx="4476750" cy="352425"/>
                <wp:effectExtent l="0" t="0" r="0" b="9525"/>
                <wp:wrapNone/>
                <wp:docPr id="72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68572F" w:rsidRDefault="00C42EA2" w:rsidP="00C42EA2">
                            <w:pP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A2D99A9" id="Text Box 24" o:spid="_x0000_s1034" type="#_x0000_t202" style="position:absolute;margin-left:171pt;margin-top:620.2pt;width:352.5pt;height:27.7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0kKKuQ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" filled="f" stroked="f">
                <v:textbox>
                  <w:txbxContent>
                    <w:p w:rsidR="00C42EA2" w:rsidRPr="0068572F" w:rsidRDefault="00C42EA2" w:rsidP="00C42EA2">
                      <w:pP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4EDC0BB" wp14:editId="7007A58A">
                <wp:simplePos x="0" y="0"/>
                <wp:positionH relativeFrom="column">
                  <wp:posOffset>2171700</wp:posOffset>
                </wp:positionH>
                <wp:positionV relativeFrom="paragraph">
                  <wp:posOffset>7300595</wp:posOffset>
                </wp:positionV>
                <wp:extent cx="4429125" cy="509905"/>
                <wp:effectExtent l="0" t="0" r="0" b="4445"/>
                <wp:wrapNone/>
                <wp:docPr id="7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8D5008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4EDC0BB" id="Text Box 23" o:spid="_x0000_s1035" type="#_x0000_t202" style="position:absolute;margin-left:171pt;margin-top:574.85pt;width:348.75pt;height:40.1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Qwx/ug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" filled="f" stroked="f">
                <v:textbox>
                  <w:txbxContent>
                    <w:p w:rsidR="00C42EA2" w:rsidRPr="008D5008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06696A4" wp14:editId="2AAE06FE">
                <wp:simplePos x="0" y="0"/>
                <wp:positionH relativeFrom="column">
                  <wp:posOffset>2171700</wp:posOffset>
                </wp:positionH>
                <wp:positionV relativeFrom="paragraph">
                  <wp:posOffset>8162290</wp:posOffset>
                </wp:positionV>
                <wp:extent cx="4429125" cy="509905"/>
                <wp:effectExtent l="0" t="0" r="0" b="4445"/>
                <wp:wrapNone/>
                <wp:docPr id="7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2433B9" w:rsidRDefault="00C42EA2" w:rsidP="00C42EA2">
                            <w:pPr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</w:pPr>
                          </w:p>
                          <w:p w:rsidR="00C42EA2" w:rsidRPr="008D5008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06696A4" id="Text Box 25" o:spid="_x0000_s1036" type="#_x0000_t202" style="position:absolute;margin-left:171pt;margin-top:642.7pt;width:348.75pt;height:40.1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" filled="f" stroked="f">
                <v:textbox>
                  <w:txbxContent>
                    <w:p w:rsidR="00C42EA2" w:rsidRPr="002433B9" w:rsidRDefault="00C42EA2" w:rsidP="00C42EA2">
                      <w:pPr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</w:pPr>
                    </w:p>
                    <w:p w:rsidR="00C42EA2" w:rsidRPr="008D5008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14F0A06" wp14:editId="00407A86">
                <wp:simplePos x="0" y="0"/>
                <wp:positionH relativeFrom="column">
                  <wp:posOffset>-695325</wp:posOffset>
                </wp:positionH>
                <wp:positionV relativeFrom="paragraph">
                  <wp:posOffset>3314700</wp:posOffset>
                </wp:positionV>
                <wp:extent cx="2447925" cy="2790825"/>
                <wp:effectExtent l="0" t="0" r="0" b="9525"/>
                <wp:wrapNone/>
                <wp:docPr id="75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7925" cy="2790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8D5008" w:rsidRDefault="00C42EA2" w:rsidP="00C42EA2">
                            <w:pPr>
                              <w:spacing w:after="40" w:line="228" w:lineRule="auto"/>
                              <w:jc w:val="both"/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With extensive experience in the commercial utilization of multiple social media channels including Facebook, Twitter, Instagram and YouTube: I build successful social strategies that increase brand awareness, promote customer engagement and ultimately drive web traffic and conversions. I bring a customer focused approach to online and social marketing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14F0A06" id="Text Box 31" o:spid="_x0000_s1037" type="#_x0000_t202" style="position:absolute;margin-left:-54.75pt;margin-top:261pt;width:192.75pt;height:219.7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" filled="f" stroked="f">
                <v:textbox>
                  <w:txbxContent>
                    <w:p w:rsidR="00C42EA2" w:rsidRPr="008D5008" w:rsidRDefault="00C42EA2" w:rsidP="00C42EA2">
                      <w:pPr>
                        <w:spacing w:after="40" w:line="228" w:lineRule="auto"/>
                        <w:jc w:val="both"/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With extensive experience in the commercial utilization of multiple social media channels including Facebook, Twitter, Instagram and YouTube: I build successful social strategies that increase brand awareness, promote customer engagement and ultimately drive web traffic and conversions. I bring a customer focused approach to online and social marketing. 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44A92159" wp14:editId="277135CB">
                <wp:simplePos x="0" y="0"/>
                <wp:positionH relativeFrom="column">
                  <wp:posOffset>-704850</wp:posOffset>
                </wp:positionH>
                <wp:positionV relativeFrom="paragraph">
                  <wp:posOffset>7738110</wp:posOffset>
                </wp:positionV>
                <wp:extent cx="1339215" cy="314325"/>
                <wp:effectExtent l="0" t="0" r="0" b="9525"/>
                <wp:wrapNone/>
                <wp:docPr id="76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8D5008" w:rsidRDefault="00C42EA2" w:rsidP="00C42EA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Web Design</w:t>
                            </w: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4A92159" id="Text Box 36" o:spid="_x0000_s1038" type="#_x0000_t202" style="position:absolute;margin-left:-55.5pt;margin-top:609.3pt;width:105.45pt;height:24.7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" filled="f" stroked="f">
                <v:textbox>
                  <w:txbxContent>
                    <w:p w:rsidR="00C42EA2" w:rsidRPr="008D5008" w:rsidRDefault="00C42EA2" w:rsidP="00C42EA2">
                      <w:pP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Web Design</w:t>
                      </w: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3D29622C" wp14:editId="77A7F903">
                <wp:simplePos x="0" y="0"/>
                <wp:positionH relativeFrom="column">
                  <wp:posOffset>-704850</wp:posOffset>
                </wp:positionH>
                <wp:positionV relativeFrom="paragraph">
                  <wp:posOffset>8009255</wp:posOffset>
                </wp:positionV>
                <wp:extent cx="1339215" cy="314325"/>
                <wp:effectExtent l="0" t="0" r="0" b="9525"/>
                <wp:wrapNone/>
                <wp:docPr id="7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8D5008" w:rsidRDefault="00C42EA2" w:rsidP="00C42EA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Database</w:t>
                            </w: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D29622C" id="Text Box 37" o:spid="_x0000_s1039" type="#_x0000_t202" style="position:absolute;margin-left:-55.5pt;margin-top:630.65pt;width:105.45pt;height:24.7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" filled="f" stroked="f">
                <v:textbox>
                  <w:txbxContent>
                    <w:p w:rsidR="00C42EA2" w:rsidRPr="008D5008" w:rsidRDefault="00C42EA2" w:rsidP="00C42EA2">
                      <w:pP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Database</w:t>
                      </w: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0208EFCA" wp14:editId="2BE3CA10">
                <wp:simplePos x="0" y="0"/>
                <wp:positionH relativeFrom="column">
                  <wp:posOffset>796290</wp:posOffset>
                </wp:positionH>
                <wp:positionV relativeFrom="paragraph">
                  <wp:posOffset>7085965</wp:posOffset>
                </wp:positionV>
                <wp:extent cx="857250" cy="0"/>
                <wp:effectExtent l="0" t="19050" r="38100" b="38100"/>
                <wp:wrapNone/>
                <wp:docPr id="78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1F8A854" id="AutoShape 38" o:spid="_x0000_s1026" type="#_x0000_t32" style="position:absolute;margin-left:62.7pt;margin-top:557.95pt;width:67.5pt;height:0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" strokecolor="white [3212]" strokeweight="4pt"/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5CCB8BB3" wp14:editId="07BB323D">
                <wp:simplePos x="0" y="0"/>
                <wp:positionH relativeFrom="column">
                  <wp:posOffset>796290</wp:posOffset>
                </wp:positionH>
                <wp:positionV relativeFrom="paragraph">
                  <wp:posOffset>7900035</wp:posOffset>
                </wp:positionV>
                <wp:extent cx="857250" cy="0"/>
                <wp:effectExtent l="0" t="19050" r="38100" b="38100"/>
                <wp:wrapNone/>
                <wp:docPr id="79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A4322EE" id="AutoShape 41" o:spid="_x0000_s1026" type="#_x0000_t32" style="position:absolute;margin-left:62.7pt;margin-top:622.05pt;width:67.5pt;height:0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" strokecolor="white [3212]" strokeweight="4pt"/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33830A54" wp14:editId="45300CE3">
                <wp:simplePos x="0" y="0"/>
                <wp:positionH relativeFrom="column">
                  <wp:posOffset>796290</wp:posOffset>
                </wp:positionH>
                <wp:positionV relativeFrom="paragraph">
                  <wp:posOffset>8175625</wp:posOffset>
                </wp:positionV>
                <wp:extent cx="857250" cy="0"/>
                <wp:effectExtent l="0" t="19050" r="38100" b="38100"/>
                <wp:wrapNone/>
                <wp:docPr id="80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1F0B5BB" id="AutoShape 42" o:spid="_x0000_s1026" type="#_x0000_t32" style="position:absolute;margin-left:62.7pt;margin-top:643.75pt;width:67.5pt;height:0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" strokecolor="white [3212]" strokeweight="4pt"/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5F6B282B" wp14:editId="2CF0F34E">
                <wp:simplePos x="0" y="0"/>
                <wp:positionH relativeFrom="column">
                  <wp:posOffset>796290</wp:posOffset>
                </wp:positionH>
                <wp:positionV relativeFrom="paragraph">
                  <wp:posOffset>7357110</wp:posOffset>
                </wp:positionV>
                <wp:extent cx="680085" cy="0"/>
                <wp:effectExtent l="0" t="19050" r="43815" b="38100"/>
                <wp:wrapNone/>
                <wp:docPr id="81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6DFB58A" id="AutoShape 39" o:spid="_x0000_s1026" type="#_x0000_t32" style="position:absolute;margin-left:62.7pt;margin-top:579.3pt;width:53.55pt;height:0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" strokecolor="white [3212]" strokeweight="4pt"/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32B2D094" wp14:editId="10F87E0F">
                <wp:simplePos x="0" y="0"/>
                <wp:positionH relativeFrom="column">
                  <wp:posOffset>-704850</wp:posOffset>
                </wp:positionH>
                <wp:positionV relativeFrom="paragraph">
                  <wp:posOffset>6928485</wp:posOffset>
                </wp:positionV>
                <wp:extent cx="1339215" cy="314325"/>
                <wp:effectExtent l="0" t="0" r="0" b="9525"/>
                <wp:wrapNone/>
                <wp:docPr id="82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8D5008" w:rsidRDefault="00C42EA2" w:rsidP="00C42EA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Graphic Desig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2B2D094" id="Text Box 33" o:spid="_x0000_s1040" type="#_x0000_t202" style="position:absolute;margin-left:-55.5pt;margin-top:545.55pt;width:105.45pt;height:24.7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KQeugIAAMM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" filled="f" stroked="f">
                <v:textbox>
                  <w:txbxContent>
                    <w:p w:rsidR="00C42EA2" w:rsidRPr="008D5008" w:rsidRDefault="00C42EA2" w:rsidP="00C42EA2">
                      <w:pP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Graphic Design: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2808B315" wp14:editId="70CAF7DB">
                <wp:simplePos x="0" y="0"/>
                <wp:positionH relativeFrom="column">
                  <wp:posOffset>-704850</wp:posOffset>
                </wp:positionH>
                <wp:positionV relativeFrom="paragraph">
                  <wp:posOffset>7190105</wp:posOffset>
                </wp:positionV>
                <wp:extent cx="1339215" cy="314325"/>
                <wp:effectExtent l="0" t="0" r="0" b="9525"/>
                <wp:wrapNone/>
                <wp:docPr id="83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8D5008" w:rsidRDefault="00C42EA2" w:rsidP="00C42EA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Analytics</w:t>
                            </w: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808B315" id="Text Box 34" o:spid="_x0000_s1041" type="#_x0000_t202" style="position:absolute;margin-left:-55.5pt;margin-top:566.15pt;width:105.45pt;height:24.7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CrpugIAAMM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" filled="f" stroked="f">
                <v:textbox>
                  <w:txbxContent>
                    <w:p w:rsidR="00C42EA2" w:rsidRPr="008D5008" w:rsidRDefault="00C42EA2" w:rsidP="00C42EA2">
                      <w:pP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Analytics</w:t>
                      </w: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593747C" wp14:editId="74E8907C">
                <wp:simplePos x="0" y="0"/>
                <wp:positionH relativeFrom="column">
                  <wp:posOffset>-704850</wp:posOffset>
                </wp:positionH>
                <wp:positionV relativeFrom="paragraph">
                  <wp:posOffset>7471410</wp:posOffset>
                </wp:positionV>
                <wp:extent cx="1339215" cy="314325"/>
                <wp:effectExtent l="0" t="0" r="0" b="9525"/>
                <wp:wrapNone/>
                <wp:docPr id="84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8D5008" w:rsidRDefault="00C42EA2" w:rsidP="00C42EA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App Design</w:t>
                            </w: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593747C" id="Text Box 35" o:spid="_x0000_s1042" type="#_x0000_t202" style="position:absolute;margin-left:-55.5pt;margin-top:588.3pt;width:105.45pt;height:24.7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" filled="f" stroked="f">
                <v:textbox>
                  <w:txbxContent>
                    <w:p w:rsidR="00C42EA2" w:rsidRPr="008D5008" w:rsidRDefault="00C42EA2" w:rsidP="00C42EA2">
                      <w:pP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App Design</w:t>
                      </w: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18FBE447" wp14:editId="12713BC2">
                <wp:simplePos x="0" y="0"/>
                <wp:positionH relativeFrom="column">
                  <wp:posOffset>-695325</wp:posOffset>
                </wp:positionH>
                <wp:positionV relativeFrom="paragraph">
                  <wp:posOffset>6309360</wp:posOffset>
                </wp:positionV>
                <wp:extent cx="2710815" cy="552450"/>
                <wp:effectExtent l="0" t="0" r="0" b="0"/>
                <wp:wrapNone/>
                <wp:docPr id="85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2433B9" w:rsidRDefault="00C42EA2" w:rsidP="00C42EA2">
                            <w:pPr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2433B9"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  <w:t>Experti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8FBE447" id="Text Box 32" o:spid="_x0000_s1043" type="#_x0000_t202" style="position:absolute;margin-left:-54.75pt;margin-top:496.8pt;width:213.45pt;height:43.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" filled="f" stroked="f">
                <v:textbox>
                  <w:txbxContent>
                    <w:p w:rsidR="00C42EA2" w:rsidRPr="002433B9" w:rsidRDefault="00C42EA2" w:rsidP="00C42EA2">
                      <w:pPr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</w:pPr>
                      <w:r w:rsidRPr="002433B9"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  <w:t>Expertise</w:t>
                      </w:r>
                    </w:p>
                  </w:txbxContent>
                </v:textbox>
              </v:shape>
            </w:pict>
          </mc:Fallback>
        </mc:AlternateContent>
      </w:r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D0E2B4A" wp14:editId="439F76FF">
                <wp:simplePos x="0" y="0"/>
                <wp:positionH relativeFrom="column">
                  <wp:posOffset>-695325</wp:posOffset>
                </wp:positionH>
                <wp:positionV relativeFrom="paragraph">
                  <wp:posOffset>2761615</wp:posOffset>
                </wp:positionV>
                <wp:extent cx="2710815" cy="552450"/>
                <wp:effectExtent l="0" t="0" r="0" b="0"/>
                <wp:wrapNone/>
                <wp:docPr id="86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2433B9" w:rsidRDefault="00C42EA2" w:rsidP="00C42EA2">
                            <w:pPr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2433B9"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  <w:t>Summ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D0E2B4A" id="Text Box 30" o:spid="_x0000_s1044" type="#_x0000_t202" style="position:absolute;margin-left:-54.75pt;margin-top:217.45pt;width:213.45pt;height:43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ED8vQIAAMM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" filled="f" stroked="f">
                <v:textbox>
                  <w:txbxContent>
                    <w:p w:rsidR="00C42EA2" w:rsidRPr="002433B9" w:rsidRDefault="00C42EA2" w:rsidP="00C42EA2">
                      <w:pPr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</w:pPr>
                      <w:r w:rsidRPr="002433B9"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  <w:t>Summar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282A24FC" wp14:editId="73D99D61">
                <wp:simplePos x="0" y="0"/>
                <wp:positionH relativeFrom="column">
                  <wp:posOffset>-914400</wp:posOffset>
                </wp:positionH>
                <wp:positionV relativeFrom="paragraph">
                  <wp:posOffset>704850</wp:posOffset>
                </wp:positionV>
                <wp:extent cx="2468880" cy="0"/>
                <wp:effectExtent l="0" t="19050" r="26670" b="19050"/>
                <wp:wrapNone/>
                <wp:docPr id="88" name="Straight Connector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88" o:spid="_x0000_s1026" style="position:absolute;z-index:2517370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55.5pt" to="122.4pt,5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" strokecolor="white [3212]" strokeweight="3pt">
                <v:stroke joinstyle="miter"/>
              </v:line>
            </w:pict>
          </mc:Fallback>
        </mc:AlternateContent>
      </w:r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E77772A" wp14:editId="482379DF">
                <wp:simplePos x="0" y="0"/>
                <wp:positionH relativeFrom="column">
                  <wp:posOffset>-619125</wp:posOffset>
                </wp:positionH>
                <wp:positionV relativeFrom="paragraph">
                  <wp:posOffset>-323850</wp:posOffset>
                </wp:positionV>
                <wp:extent cx="2305050" cy="1009650"/>
                <wp:effectExtent l="0" t="0" r="0" b="0"/>
                <wp:wrapNone/>
                <wp:docPr id="8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0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2433B9" w:rsidRDefault="00C42EA2" w:rsidP="00C42EA2">
                            <w:pPr>
                              <w:spacing w:after="0" w:line="192" w:lineRule="auto"/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  <w:lang w:val="en-US"/>
                              </w:rPr>
                            </w:pPr>
                            <w:r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  <w:lang w:val="en-US"/>
                              </w:rPr>
                              <w:t>Ignatius</w:t>
                            </w:r>
                          </w:p>
                          <w:p w:rsidR="00C42EA2" w:rsidRPr="002433B9" w:rsidRDefault="00C42EA2" w:rsidP="00C42EA2">
                            <w:pPr>
                              <w:spacing w:after="0" w:line="192" w:lineRule="auto"/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  <w:lang w:val="en-US"/>
                              </w:rPr>
                              <w:t>Mutizwa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A915FE3" id="_x0000_s1046" type="#_x0000_t202" style="position:absolute;margin-left:-48.75pt;margin-top:-25.5pt;width:181.5pt;height:79.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" filled="f" stroked="f">
                <v:textbox>
                  <w:txbxContent>
                    <w:p w:rsidR="00C42EA2" w:rsidRPr="002433B9" w:rsidRDefault="00C42EA2" w:rsidP="00C42EA2">
                      <w:pPr>
                        <w:spacing w:after="0" w:line="192" w:lineRule="auto"/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60"/>
                          <w:szCs w:val="60"/>
                          <w:lang w:val="en-US"/>
                        </w:rPr>
                      </w:pPr>
                      <w:r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60"/>
                          <w:szCs w:val="60"/>
                          <w:lang w:val="en-US"/>
                        </w:rPr>
                        <w:t>Ignatius</w:t>
                      </w:r>
                    </w:p>
                    <w:p w:rsidR="00C42EA2" w:rsidRPr="002433B9" w:rsidRDefault="00C42EA2" w:rsidP="00C42EA2">
                      <w:pPr>
                        <w:spacing w:after="0" w:line="192" w:lineRule="auto"/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60"/>
                          <w:szCs w:val="60"/>
                          <w:lang w:val="en-US"/>
                        </w:rPr>
                      </w:pPr>
                      <w:proofErr w:type="spellStart"/>
                      <w:r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60"/>
                          <w:szCs w:val="60"/>
                          <w:lang w:val="en-US"/>
                        </w:rPr>
                        <w:t>Mutizw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4074458" wp14:editId="75D59FC2">
                <wp:simplePos x="0" y="0"/>
                <wp:positionH relativeFrom="column">
                  <wp:posOffset>2171700</wp:posOffset>
                </wp:positionH>
                <wp:positionV relativeFrom="paragraph">
                  <wp:posOffset>4752340</wp:posOffset>
                </wp:positionV>
                <wp:extent cx="4476750" cy="352425"/>
                <wp:effectExtent l="0" t="0" r="0" b="9525"/>
                <wp:wrapNone/>
                <wp:docPr id="9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68572F" w:rsidRDefault="00C42EA2" w:rsidP="00C42EA2">
                            <w:pP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544C670" id="Text Box 19" o:spid="_x0000_s1047" type="#_x0000_t202" style="position:absolute;margin-left:171pt;margin-top:374.2pt;width:352.5pt;height:27.7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jJY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" filled="f" stroked="f">
                <v:textbox>
                  <w:txbxContent>
                    <w:p w:rsidR="00C42EA2" w:rsidRPr="0068572F" w:rsidRDefault="00C42EA2" w:rsidP="00C42EA2">
                      <w:pP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C42EA2" w:rsidRDefault="00C42EA2" w:rsidP="00C42EA2"/>
    <w:p w:rsidR="00C42EA2" w:rsidRDefault="00C42EA2" w:rsidP="00C42EA2"/>
    <w:p w:rsidR="00C42EA2" w:rsidRDefault="00D02EB4" w:rsidP="00C42EA2"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7ACDA2BF" wp14:editId="3DE9697B">
                <wp:simplePos x="0" y="0"/>
                <wp:positionH relativeFrom="column">
                  <wp:posOffset>-617220</wp:posOffset>
                </wp:positionH>
                <wp:positionV relativeFrom="paragraph">
                  <wp:posOffset>80645</wp:posOffset>
                </wp:positionV>
                <wp:extent cx="2305050" cy="449580"/>
                <wp:effectExtent l="0" t="0" r="0" b="7620"/>
                <wp:wrapNone/>
                <wp:docPr id="8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02EB4" w:rsidRPr="0068572F" w:rsidRDefault="00B12E05" w:rsidP="00333F83">
                            <w:pPr>
                              <w:spacing w:line="240" w:lineRule="auto"/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  <w:t>Full Stack Develo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47" type="#_x0000_t202" style="position:absolute;margin-left:-48.6pt;margin-top:6.35pt;width:181.5pt;height:35.4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" filled="f" stroked="f">
                <v:textbox>
                  <w:txbxContent>
                    <w:p w:rsidR="00D02EB4" w:rsidRPr="0068572F" w:rsidRDefault="00B12E05" w:rsidP="00333F83">
                      <w:pPr>
                        <w:spacing w:line="240" w:lineRule="auto"/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  <w:t>Full Stack Developer</w:t>
                      </w:r>
                    </w:p>
                  </w:txbxContent>
                </v:textbox>
              </v:shape>
            </w:pict>
          </mc:Fallback>
        </mc:AlternateContent>
      </w:r>
    </w:p>
    <w:p w:rsidR="00C42EA2" w:rsidRDefault="00C42EA2" w:rsidP="00C42EA2"/>
    <w:p w:rsidR="00C42EA2" w:rsidRDefault="00C42EA2" w:rsidP="00C42EA2"/>
    <w:p w:rsidR="00C42EA2" w:rsidRDefault="00C42EA2" w:rsidP="00C42EA2"/>
    <w:p w:rsidR="00C42EA2" w:rsidRDefault="00C42EA2" w:rsidP="00C42EA2"/>
    <w:p w:rsidR="00C42EA2" w:rsidRDefault="00C42EA2" w:rsidP="00C42EA2"/>
    <w:p w:rsidR="00C42EA2" w:rsidRDefault="00C42EA2" w:rsidP="00C42EA2"/>
    <w:p w:rsidR="00C42EA2" w:rsidRDefault="00C42EA2" w:rsidP="00C42EA2"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CDDD747" wp14:editId="45989EDA">
                <wp:simplePos x="0" y="0"/>
                <wp:positionH relativeFrom="column">
                  <wp:posOffset>1543050</wp:posOffset>
                </wp:positionH>
                <wp:positionV relativeFrom="paragraph">
                  <wp:posOffset>10795</wp:posOffset>
                </wp:positionV>
                <wp:extent cx="4476750" cy="333375"/>
                <wp:effectExtent l="0" t="0" r="0" b="9525"/>
                <wp:wrapNone/>
                <wp:docPr id="62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68572F" w:rsidRDefault="00C42EA2" w:rsidP="00C42EA2">
                            <w:pP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CDDD747" id="Text Box 17" o:spid="_x0000_s1048" type="#_x0000_t202" style="position:absolute;margin-left:121.5pt;margin-top:.85pt;width:352.5pt;height:26.2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" filled="f" stroked="f">
                <v:textbox>
                  <w:txbxContent>
                    <w:p w:rsidR="00C42EA2" w:rsidRPr="0068572F" w:rsidRDefault="00C42EA2" w:rsidP="00C42EA2">
                      <w:pP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C42EA2" w:rsidRDefault="00C42EA2" w:rsidP="00C42EA2"/>
    <w:p w:rsidR="00C42EA2" w:rsidRDefault="00C42EA2" w:rsidP="00C42EA2"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DE15E52" wp14:editId="49EC6BB8">
                <wp:simplePos x="0" y="0"/>
                <wp:positionH relativeFrom="column">
                  <wp:posOffset>2171700</wp:posOffset>
                </wp:positionH>
                <wp:positionV relativeFrom="paragraph">
                  <wp:posOffset>10795</wp:posOffset>
                </wp:positionV>
                <wp:extent cx="4429125" cy="5276850"/>
                <wp:effectExtent l="0" t="0" r="0" b="0"/>
                <wp:wrapNone/>
                <wp:docPr id="61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276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E63B4C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C42EA2" w:rsidRPr="00E63B4C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DE15E52" id="Text Box 18" o:spid="_x0000_s1049" type="#_x0000_t202" style="position:absolute;margin-left:171pt;margin-top:.85pt;width:348.75pt;height:415.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" filled="f" stroked="f">
                <v:textbox>
                  <w:txbxContent>
                    <w:p w:rsidR="00C42EA2" w:rsidRPr="00E63B4C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0"/>
                          <w:szCs w:val="20"/>
                          <w:lang w:val="en-US"/>
                        </w:rPr>
                      </w:pPr>
                    </w:p>
                    <w:p w:rsidR="00C42EA2" w:rsidRPr="00E63B4C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C42EA2" w:rsidRDefault="00C42EA2" w:rsidP="00C42EA2"/>
    <w:p w:rsidR="00C42EA2" w:rsidRDefault="00C42EA2" w:rsidP="00C42EA2"/>
    <w:p w:rsidR="00C42EA2" w:rsidRDefault="00C42EA2" w:rsidP="00C42EA2"/>
    <w:p w:rsidR="00C42EA2" w:rsidRDefault="00C42EA2" w:rsidP="00C42EA2"/>
    <w:p w:rsidR="00C42EA2" w:rsidRDefault="00C42EA2" w:rsidP="00C42EA2"/>
    <w:p w:rsidR="00C42EA2" w:rsidRDefault="00C42EA2" w:rsidP="00C42EA2"/>
    <w:p w:rsidR="00C42EA2" w:rsidRDefault="00C42EA2" w:rsidP="00C42EA2"/>
    <w:p w:rsidR="00C42EA2" w:rsidRDefault="00C42EA2" w:rsidP="00C42EA2"/>
    <w:p w:rsidR="00C42EA2" w:rsidRDefault="00C42EA2" w:rsidP="00C42EA2"/>
    <w:p w:rsidR="00C42EA2" w:rsidRDefault="00C42EA2" w:rsidP="00C42EA2"/>
    <w:p w:rsidR="00C42EA2" w:rsidRDefault="00C42EA2" w:rsidP="00C42EA2"/>
    <w:p w:rsidR="00C42EA2" w:rsidRDefault="00C42EA2" w:rsidP="00C42EA2"/>
    <w:p w:rsidR="00C42EA2" w:rsidRDefault="00C42EA2" w:rsidP="00C42EA2"/>
    <w:p w:rsidR="00C42EA2" w:rsidRDefault="00C42EA2" w:rsidP="00C42EA2"/>
    <w:p w:rsidR="00C42EA2" w:rsidRDefault="00C42EA2" w:rsidP="00C42EA2"/>
    <w:p w:rsidR="00C42EA2" w:rsidRDefault="00C42EA2" w:rsidP="00C42EA2"/>
    <w:p w:rsidR="00C42EA2" w:rsidRDefault="00C42EA2" w:rsidP="00C42EA2">
      <w:r w:rsidRPr="00D72B62">
        <w:rPr>
          <w:noProof/>
          <w:color w:val="515251"/>
          <w:lang w:val="en-US" w:bidi="ar-SA"/>
        </w:rPr>
        <w:lastRenderedPageBreak/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9B1FAC6" wp14:editId="2BEE5047">
                <wp:simplePos x="0" y="0"/>
                <wp:positionH relativeFrom="column">
                  <wp:posOffset>828675</wp:posOffset>
                </wp:positionH>
                <wp:positionV relativeFrom="paragraph">
                  <wp:posOffset>7629525</wp:posOffset>
                </wp:positionV>
                <wp:extent cx="857250" cy="0"/>
                <wp:effectExtent l="0" t="19050" r="38100" b="38100"/>
                <wp:wrapNone/>
                <wp:docPr id="92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1C4D62E" id="AutoShape 41" o:spid="_x0000_s1026" type="#_x0000_t32" style="position:absolute;margin-left:65.25pt;margin-top:600.75pt;width:67.5pt;height:0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" strokecolor="white [3212]" strokeweight="4pt"/>
            </w:pict>
          </mc:Fallback>
        </mc:AlternateContent>
      </w:r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F04D19E" wp14:editId="26EA7C1B">
                <wp:simplePos x="0" y="0"/>
                <wp:positionH relativeFrom="column">
                  <wp:posOffset>2171700</wp:posOffset>
                </wp:positionH>
                <wp:positionV relativeFrom="paragraph">
                  <wp:posOffset>85725</wp:posOffset>
                </wp:positionV>
                <wp:extent cx="4429125" cy="8791575"/>
                <wp:effectExtent l="0" t="0" r="0" b="9525"/>
                <wp:wrapNone/>
                <wp:docPr id="30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8791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nderstanding modern software design and development methodologies.</w:t>
                            </w:r>
                          </w:p>
                          <w:p w:rsidR="00C42EA2" w:rsidRP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nderstanding and usage of modern software configuration management.</w:t>
                            </w:r>
                          </w:p>
                          <w:p w:rsidR="00C42EA2" w:rsidRP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Practical experience with IDE’s, </w:t>
                            </w:r>
                            <w:proofErr w:type="spellStart"/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g</w:t>
                            </w:r>
                            <w:proofErr w:type="spellEnd"/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Netbeans</w:t>
                            </w:r>
                            <w:proofErr w:type="spellEnd"/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, Visual Studio &amp; Android Studio.</w:t>
                            </w:r>
                          </w:p>
                          <w:p w:rsidR="00C42EA2" w:rsidRP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Practical experience writing code using object-oriented languages (e.g. Java, JavaScript, C#) with .NET Framework.</w:t>
                            </w:r>
                          </w:p>
                          <w:p w:rsidR="00C42EA2" w:rsidRP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nderstanding of relational database concepts such as MS SQL Server, Oracle and Firebase.</w:t>
                            </w:r>
                          </w:p>
                          <w:p w:rsidR="00C42EA2" w:rsidRP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ble to read and understand existing code and technical documentation and provide changes to it.</w:t>
                            </w:r>
                          </w:p>
                          <w:p w:rsid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nglish language skill: written and spoken fluently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  <w:p w:rsid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Practical experience with software development in one or more full release project life cycles.</w:t>
                            </w:r>
                          </w:p>
                          <w:p w:rsid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bility to provide and apply software design patterns.</w:t>
                            </w:r>
                          </w:p>
                          <w:p w:rsid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Registered Google Developer.</w:t>
                            </w:r>
                          </w:p>
                          <w:p w:rsid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xperience with code review.</w:t>
                            </w:r>
                          </w:p>
                          <w:p w:rsid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Practical experience with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Kotlin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, Java,</w:t>
                            </w:r>
                            <w:r w:rsidR="00FD007E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React, Swift, </w:t>
                            </w:r>
                            <w:proofErr w:type="spellStart"/>
                            <w:r w:rsidR="00FD007E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Xamarin</w:t>
                            </w:r>
                            <w:proofErr w:type="spellEnd"/>
                            <w:r w:rsidR="00FD007E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, Phone Gap,</w:t>
                            </w:r>
                            <w:r w:rsidR="002A472A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Cordova,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HTML 5, CSS and JavaScript.</w:t>
                            </w:r>
                          </w:p>
                          <w:p w:rsid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Strong communication and team work skills and a delivery focused approach to work.</w:t>
                            </w:r>
                          </w:p>
                          <w:p w:rsid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Strong problem solving ability to address new situations and efficiently handle any incidents that may arise.</w:t>
                            </w:r>
                          </w:p>
                          <w:p w:rsid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xcellent computer skills.</w:t>
                            </w:r>
                          </w:p>
                          <w:p w:rsid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Strong hands on experience in design and development processes and tools. Should be a great team player and willing to learn.</w:t>
                            </w:r>
                          </w:p>
                          <w:p w:rsid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gility to adapt quickly to change; and possess a “question and innovate” mindset.</w:t>
                            </w:r>
                          </w:p>
                          <w:p w:rsidR="00C42EA2" w:rsidRP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xcellent communication skills (written and verbal) – ability to express ideas, thoughts, solutions and information so that it can be understood by various audiences and meets the customers’ needs.</w:t>
                            </w:r>
                          </w:p>
                          <w:p w:rsidR="00C42EA2" w:rsidRPr="00C42EA2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50" type="#_x0000_t202" style="position:absolute;margin-left:171pt;margin-top:6.75pt;width:348.75pt;height:692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E+DfuwIAAMQ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" filled="f" stroked="f">
                <v:textbox>
                  <w:txbxContent>
                    <w:p w:rsidR="00C42EA2" w:rsidRP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nderstanding modern software design and development methodologies.</w:t>
                      </w:r>
                    </w:p>
                    <w:p w:rsidR="00C42EA2" w:rsidRP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nderstanding and usage of modern software configuration management.</w:t>
                      </w:r>
                    </w:p>
                    <w:p w:rsidR="00C42EA2" w:rsidRP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Practical experience with IDE’s, </w:t>
                      </w:r>
                      <w:proofErr w:type="spellStart"/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g</w:t>
                      </w:r>
                      <w:proofErr w:type="spellEnd"/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Netbeans</w:t>
                      </w:r>
                      <w:proofErr w:type="spellEnd"/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, Visual Studio &amp; Android Studio.</w:t>
                      </w:r>
                    </w:p>
                    <w:p w:rsidR="00C42EA2" w:rsidRP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Practical experience writing code using object-oriented languages (e.g. Java, JavaScript, C#) with .NET Framework.</w:t>
                      </w:r>
                    </w:p>
                    <w:p w:rsidR="00C42EA2" w:rsidRP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nderstanding of relational database concepts such as MS SQL Server, Oracle and Firebase.</w:t>
                      </w:r>
                    </w:p>
                    <w:p w:rsidR="00C42EA2" w:rsidRP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ble to read and understand existing code and technical documentation and provide changes to it.</w:t>
                      </w:r>
                    </w:p>
                    <w:p w:rsid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nglish language skill: written and spoken fluently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  <w:p w:rsid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Practical experience with software development in one or more full release project life cycles.</w:t>
                      </w:r>
                    </w:p>
                    <w:p w:rsid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bility to provide and apply software design patterns.</w:t>
                      </w:r>
                    </w:p>
                    <w:p w:rsid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Registered Google Developer.</w:t>
                      </w:r>
                    </w:p>
                    <w:p w:rsid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xperience with code review.</w:t>
                      </w:r>
                    </w:p>
                    <w:p w:rsid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Practical experience with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Kotlin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, Java,</w:t>
                      </w:r>
                      <w:r w:rsidR="00FD007E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React, Swift, </w:t>
                      </w:r>
                      <w:proofErr w:type="spellStart"/>
                      <w:r w:rsidR="00FD007E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Xamarin</w:t>
                      </w:r>
                      <w:proofErr w:type="spellEnd"/>
                      <w:r w:rsidR="00FD007E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, Phone Gap,</w:t>
                      </w:r>
                      <w:r w:rsidR="002A472A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Cordova,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HTML 5, CSS and JavaScript.</w:t>
                      </w:r>
                    </w:p>
                    <w:p w:rsid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Strong communication and team work skills and a delivery focused approach to work.</w:t>
                      </w:r>
                    </w:p>
                    <w:p w:rsid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Strong problem solving ability to address new situations and efficiently handle any incidents that may arise.</w:t>
                      </w:r>
                    </w:p>
                    <w:p w:rsid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xcellent computer skills.</w:t>
                      </w:r>
                    </w:p>
                    <w:p w:rsid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Strong hands on experience in design and development processes and tools. Should be a great team player and willing to learn.</w:t>
                      </w:r>
                    </w:p>
                    <w:p w:rsid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gility to adapt quickly to change; and possess a “question and innovate” mindset.</w:t>
                      </w:r>
                    </w:p>
                    <w:p w:rsidR="00C42EA2" w:rsidRP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xcellent communication skills (written and verbal) – ability to express ideas, thoughts, solutions and information so that it can be understood by various audiences and meets the customers’ needs.</w:t>
                      </w:r>
                    </w:p>
                    <w:p w:rsidR="00C42EA2" w:rsidRPr="00C42EA2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CA7EC42" wp14:editId="211F484A">
                <wp:simplePos x="0" y="0"/>
                <wp:positionH relativeFrom="column">
                  <wp:posOffset>2171700</wp:posOffset>
                </wp:positionH>
                <wp:positionV relativeFrom="paragraph">
                  <wp:posOffset>-352425</wp:posOffset>
                </wp:positionV>
                <wp:extent cx="4476750" cy="400050"/>
                <wp:effectExtent l="0" t="0" r="0" b="0"/>
                <wp:wrapNone/>
                <wp:docPr id="3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68572F" w:rsidRDefault="00F174F0" w:rsidP="00C42EA2">
                            <w:pP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App Developer</w:t>
                            </w:r>
                            <w:r w:rsidR="00C42EA2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 (</w:t>
                            </w:r>
                            <w:r w:rsidR="00C42EA2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2015</w:t>
                            </w:r>
                            <w:r w:rsidR="00C42EA2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 –</w:t>
                            </w:r>
                            <w:r w:rsidR="00C42EA2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 Now</w:t>
                            </w:r>
                            <w:r w:rsidR="00C42EA2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51" type="#_x0000_t202" style="position:absolute;margin-left:171pt;margin-top:-27.75pt;width:352.5pt;height:31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" filled="f" stroked="f">
                <v:textbox>
                  <w:txbxContent>
                    <w:p w:rsidR="00C42EA2" w:rsidRPr="0068572F" w:rsidRDefault="00F174F0" w:rsidP="00C42EA2">
                      <w:pP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App Developer</w:t>
                      </w:r>
                      <w:r w:rsidR="00C42EA2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 (</w:t>
                      </w:r>
                      <w:r w:rsidR="00C42EA2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2015</w:t>
                      </w:r>
                      <w:r w:rsidR="00C42EA2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 –</w:t>
                      </w:r>
                      <w:r w:rsidR="00C42EA2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 Now</w:t>
                      </w:r>
                      <w:r w:rsidR="00C42EA2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8250E15" wp14:editId="509A153E">
                <wp:simplePos x="0" y="0"/>
                <wp:positionH relativeFrom="column">
                  <wp:posOffset>2171700</wp:posOffset>
                </wp:positionH>
                <wp:positionV relativeFrom="paragraph">
                  <wp:posOffset>-314326</wp:posOffset>
                </wp:positionV>
                <wp:extent cx="4476750" cy="314325"/>
                <wp:effectExtent l="0" t="0" r="0" b="9525"/>
                <wp:wrapNone/>
                <wp:docPr id="3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68572F" w:rsidRDefault="00C42EA2" w:rsidP="00C42EA2">
                            <w:pPr>
                              <w:jc w:val="both"/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8250E15" id="_x0000_s1052" type="#_x0000_t202" style="position:absolute;margin-left:171pt;margin-top:-24.75pt;width:352.5pt;height:24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" filled="f" stroked="f">
                <v:textbox>
                  <w:txbxContent>
                    <w:p w:rsidR="00C42EA2" w:rsidRPr="0068572F" w:rsidRDefault="00C42EA2" w:rsidP="00C42EA2">
                      <w:pPr>
                        <w:jc w:val="both"/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22DCEA7" wp14:editId="725DC26B">
                <wp:simplePos x="0" y="0"/>
                <wp:positionH relativeFrom="column">
                  <wp:posOffset>2171700</wp:posOffset>
                </wp:positionH>
                <wp:positionV relativeFrom="paragraph">
                  <wp:posOffset>-904875</wp:posOffset>
                </wp:positionV>
                <wp:extent cx="4476750" cy="542925"/>
                <wp:effectExtent l="0" t="0" r="0" b="9525"/>
                <wp:wrapNone/>
                <wp:docPr id="3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2433B9" w:rsidRDefault="00C42EA2" w:rsidP="00C42EA2">
                            <w:pPr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2433B9"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  <w:t>Career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22DCEA7" id="_x0000_s1053" type="#_x0000_t202" style="position:absolute;margin-left:171pt;margin-top:-71.25pt;width:352.5pt;height:42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sSTuQ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" filled="f" stroked="f">
                <v:textbox>
                  <w:txbxContent>
                    <w:p w:rsidR="00C42EA2" w:rsidRPr="002433B9" w:rsidRDefault="00C42EA2" w:rsidP="00C42EA2">
                      <w:pPr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</w:pPr>
                      <w:r w:rsidRPr="002433B9"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  <w:t>Career History</w:t>
                      </w:r>
                    </w:p>
                  </w:txbxContent>
                </v:textbox>
              </v:shape>
            </w:pict>
          </mc:Fallback>
        </mc:AlternateContent>
      </w:r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1F87657" wp14:editId="03E097A3">
                <wp:simplePos x="0" y="0"/>
                <wp:positionH relativeFrom="column">
                  <wp:posOffset>2171700</wp:posOffset>
                </wp:positionH>
                <wp:positionV relativeFrom="paragraph">
                  <wp:posOffset>6315075</wp:posOffset>
                </wp:positionV>
                <wp:extent cx="4457700" cy="419100"/>
                <wp:effectExtent l="0" t="0" r="0" b="0"/>
                <wp:wrapNone/>
                <wp:docPr id="36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770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2433B9" w:rsidRDefault="00C42EA2" w:rsidP="00C42EA2">
                            <w:pPr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1F87657" id="_x0000_s1054" type="#_x0000_t202" style="position:absolute;margin-left:171pt;margin-top:497.25pt;width:351pt;height:33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VP2uQIAAMM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" filled="f" stroked="f">
                <v:textbox>
                  <w:txbxContent>
                    <w:p w:rsidR="00C42EA2" w:rsidRPr="002433B9" w:rsidRDefault="00C42EA2" w:rsidP="00C42EA2">
                      <w:pPr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A260C40" wp14:editId="00B0CA65">
                <wp:simplePos x="0" y="0"/>
                <wp:positionH relativeFrom="column">
                  <wp:posOffset>2171700</wp:posOffset>
                </wp:positionH>
                <wp:positionV relativeFrom="paragraph">
                  <wp:posOffset>6705600</wp:posOffset>
                </wp:positionV>
                <wp:extent cx="4552950" cy="2280920"/>
                <wp:effectExtent l="0" t="0" r="0" b="5080"/>
                <wp:wrapNone/>
                <wp:docPr id="37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950" cy="2280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8D5008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A260C40" id="_x0000_s1055" type="#_x0000_t202" style="position:absolute;margin-left:171pt;margin-top:528pt;width:358.5pt;height:179.6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T0NvQIAAMQ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" filled="f" stroked="f">
                <v:textbox>
                  <w:txbxContent>
                    <w:p w:rsidR="00C42EA2" w:rsidRPr="008D5008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95141B0" wp14:editId="5D51AADE">
                <wp:simplePos x="0" y="0"/>
                <wp:positionH relativeFrom="column">
                  <wp:posOffset>2171700</wp:posOffset>
                </wp:positionH>
                <wp:positionV relativeFrom="paragraph">
                  <wp:posOffset>8672830</wp:posOffset>
                </wp:positionV>
                <wp:extent cx="4476750" cy="309245"/>
                <wp:effectExtent l="0" t="0" r="0" b="0"/>
                <wp:wrapNone/>
                <wp:docPr id="38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09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Default="00C42EA2" w:rsidP="00C42EA2">
                            <w:pP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</w:p>
                          <w:p w:rsidR="00C42EA2" w:rsidRDefault="00C42EA2" w:rsidP="00C42EA2">
                            <w:pP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</w:p>
                          <w:p w:rsidR="00C42EA2" w:rsidRPr="0068572F" w:rsidRDefault="00C42EA2" w:rsidP="00C42EA2">
                            <w:pP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95141B0" id="_x0000_s1056" type="#_x0000_t202" style="position:absolute;margin-left:171pt;margin-top:682.9pt;width:352.5pt;height:24.3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ippZ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" filled="f" stroked="f">
                <v:textbox>
                  <w:txbxContent>
                    <w:p w:rsidR="00C42EA2" w:rsidRDefault="00C42EA2" w:rsidP="00C42EA2">
                      <w:pP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</w:p>
                    <w:p w:rsidR="00C42EA2" w:rsidRDefault="00C42EA2" w:rsidP="00C42EA2">
                      <w:pP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</w:p>
                    <w:p w:rsidR="00C42EA2" w:rsidRPr="0068572F" w:rsidRDefault="00C42EA2" w:rsidP="00C42EA2">
                      <w:pP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114F941" wp14:editId="3CAAF24E">
                <wp:simplePos x="0" y="0"/>
                <wp:positionH relativeFrom="column">
                  <wp:posOffset>-914400</wp:posOffset>
                </wp:positionH>
                <wp:positionV relativeFrom="paragraph">
                  <wp:posOffset>-942975</wp:posOffset>
                </wp:positionV>
                <wp:extent cx="2933700" cy="10058400"/>
                <wp:effectExtent l="0" t="0" r="0" b="0"/>
                <wp:wrapNone/>
                <wp:docPr id="39" name="Rectangl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33700" cy="10058400"/>
                        </a:xfrm>
                        <a:prstGeom prst="rect">
                          <a:avLst/>
                        </a:prstGeom>
                        <a:solidFill>
                          <a:srgbClr val="84CCB2"/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C42EA2" w:rsidRDefault="00C42EA2" w:rsidP="00C42EA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2114F941" id="_x0000_s1057" style="position:absolute;margin-left:-1in;margin-top:-74.25pt;width:231pt;height:11in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" fillcolor="#84ccb2" stroked="f">
                <v:textbox>
                  <w:txbxContent>
                    <w:p w:rsidR="00C42EA2" w:rsidRDefault="00C42EA2" w:rsidP="00C42EA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C4D55EB" wp14:editId="1DE5F390">
                <wp:simplePos x="0" y="0"/>
                <wp:positionH relativeFrom="column">
                  <wp:posOffset>824865</wp:posOffset>
                </wp:positionH>
                <wp:positionV relativeFrom="paragraph">
                  <wp:posOffset>7628890</wp:posOffset>
                </wp:positionV>
                <wp:extent cx="400050" cy="0"/>
                <wp:effectExtent l="0" t="19050" r="38100" b="38100"/>
                <wp:wrapNone/>
                <wp:docPr id="40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5F29AD2" id="AutoShape 40" o:spid="_x0000_s1026" type="#_x0000_t32" style="position:absolute;margin-left:64.95pt;margin-top:600.7pt;width:31.5pt;height:0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" strokecolor="white [3212]" strokeweight="4pt"/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26F68C7" wp14:editId="47136E70">
                <wp:simplePos x="0" y="0"/>
                <wp:positionH relativeFrom="column">
                  <wp:posOffset>-619125</wp:posOffset>
                </wp:positionH>
                <wp:positionV relativeFrom="paragraph">
                  <wp:posOffset>1304925</wp:posOffset>
                </wp:positionV>
                <wp:extent cx="2371725" cy="1609725"/>
                <wp:effectExtent l="0" t="0" r="0" b="9525"/>
                <wp:wrapNone/>
                <wp:docPr id="4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1725" cy="1609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8D5008" w:rsidRDefault="00C42EA2" w:rsidP="00C42EA2">
                            <w:pPr>
                              <w:widowControl w:val="0"/>
                              <w:spacing w:after="0" w:line="216" w:lineRule="auto"/>
                              <w:contextualSpacing/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Cnr</w:t>
                            </w:r>
                            <w:proofErr w:type="spellEnd"/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Caroline &amp; Twist Street, </w:t>
                            </w:r>
                            <w:proofErr w:type="spellStart"/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Strathbogie</w:t>
                            </w:r>
                            <w:proofErr w:type="spellEnd"/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Building, Johannesburg</w:t>
                            </w: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br/>
                            </w:r>
                          </w:p>
                          <w:p w:rsidR="00C42EA2" w:rsidRPr="008D5008" w:rsidRDefault="00F174F0" w:rsidP="00C42EA2">
                            <w:pPr>
                              <w:widowControl w:val="0"/>
                              <w:spacing w:after="0" w:line="216" w:lineRule="auto"/>
                              <w:contextualSpacing/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(061) 498 3802</w:t>
                            </w:r>
                            <w:r w:rsidR="00C42EA2"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r w:rsidR="00C42EA2"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br/>
                            </w:r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kodekenobi.github.i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58" type="#_x0000_t202" style="position:absolute;margin-left:-48.75pt;margin-top:102.75pt;width:186.75pt;height:126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" filled="f" stroked="f">
                <v:textbox>
                  <w:txbxContent>
                    <w:p w:rsidR="00C42EA2" w:rsidRPr="008D5008" w:rsidRDefault="00C42EA2" w:rsidP="00C42EA2">
                      <w:pPr>
                        <w:widowControl w:val="0"/>
                        <w:spacing w:after="0" w:line="216" w:lineRule="auto"/>
                        <w:contextualSpacing/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Cnr</w:t>
                      </w:r>
                      <w:proofErr w:type="spellEnd"/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Caroline &amp; Twist Street, </w:t>
                      </w:r>
                      <w:proofErr w:type="spellStart"/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Strathbogie</w:t>
                      </w:r>
                      <w:proofErr w:type="spellEnd"/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Building, Johannesburg</w:t>
                      </w: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br/>
                      </w:r>
                    </w:p>
                    <w:p w:rsidR="00C42EA2" w:rsidRPr="008D5008" w:rsidRDefault="00F174F0" w:rsidP="00C42EA2">
                      <w:pPr>
                        <w:widowControl w:val="0"/>
                        <w:spacing w:after="0" w:line="216" w:lineRule="auto"/>
                        <w:contextualSpacing/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(061) 498 3802</w:t>
                      </w:r>
                      <w:r w:rsidR="00C42EA2"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cr/>
                      </w:r>
                      <w:r w:rsidR="00C42EA2"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br/>
                      </w:r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kodekenobi.github.io</w:t>
                      </w:r>
                    </w:p>
                  </w:txbxContent>
                </v:textbox>
              </v:shape>
            </w:pict>
          </mc:Fallback>
        </mc:AlternateContent>
      </w:r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F8097DA" wp14:editId="134E65E2">
                <wp:simplePos x="0" y="0"/>
                <wp:positionH relativeFrom="column">
                  <wp:posOffset>2171700</wp:posOffset>
                </wp:positionH>
                <wp:positionV relativeFrom="paragraph">
                  <wp:posOffset>7876540</wp:posOffset>
                </wp:positionV>
                <wp:extent cx="4476750" cy="352425"/>
                <wp:effectExtent l="0" t="0" r="0" b="9525"/>
                <wp:wrapNone/>
                <wp:docPr id="42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68572F" w:rsidRDefault="00C42EA2" w:rsidP="00C42EA2">
                            <w:pP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F8097DA" id="_x0000_s1059" type="#_x0000_t202" style="position:absolute;margin-left:171pt;margin-top:620.2pt;width:352.5pt;height:27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syAugIAAMM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" filled="f" stroked="f">
                <v:textbox>
                  <w:txbxContent>
                    <w:p w:rsidR="00C42EA2" w:rsidRPr="0068572F" w:rsidRDefault="00C42EA2" w:rsidP="00C42EA2">
                      <w:pP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1A740DB" wp14:editId="486FDC69">
                <wp:simplePos x="0" y="0"/>
                <wp:positionH relativeFrom="column">
                  <wp:posOffset>2171700</wp:posOffset>
                </wp:positionH>
                <wp:positionV relativeFrom="paragraph">
                  <wp:posOffset>7300595</wp:posOffset>
                </wp:positionV>
                <wp:extent cx="4429125" cy="509905"/>
                <wp:effectExtent l="0" t="0" r="0" b="4445"/>
                <wp:wrapNone/>
                <wp:docPr id="4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8D5008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1A740DB" id="_x0000_s1060" type="#_x0000_t202" style="position:absolute;margin-left:171pt;margin-top:574.85pt;width:348.75pt;height:40.1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je/ugIAAMM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" filled="f" stroked="f">
                <v:textbox>
                  <w:txbxContent>
                    <w:p w:rsidR="00C42EA2" w:rsidRPr="008D5008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6679398" wp14:editId="4E95F3D4">
                <wp:simplePos x="0" y="0"/>
                <wp:positionH relativeFrom="column">
                  <wp:posOffset>2171700</wp:posOffset>
                </wp:positionH>
                <wp:positionV relativeFrom="paragraph">
                  <wp:posOffset>8162290</wp:posOffset>
                </wp:positionV>
                <wp:extent cx="4429125" cy="509905"/>
                <wp:effectExtent l="0" t="0" r="0" b="4445"/>
                <wp:wrapNone/>
                <wp:docPr id="4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2433B9" w:rsidRDefault="00C42EA2" w:rsidP="00C42EA2">
                            <w:pPr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</w:pPr>
                          </w:p>
                          <w:p w:rsidR="00C42EA2" w:rsidRPr="008D5008" w:rsidRDefault="00C42EA2" w:rsidP="00C42EA2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6679398" id="_x0000_s1061" type="#_x0000_t202" style="position:absolute;margin-left:171pt;margin-top:642.7pt;width:348.75pt;height:40.1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" filled="f" stroked="f">
                <v:textbox>
                  <w:txbxContent>
                    <w:p w:rsidR="00C42EA2" w:rsidRPr="002433B9" w:rsidRDefault="00C42EA2" w:rsidP="00C42EA2">
                      <w:pPr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</w:pPr>
                    </w:p>
                    <w:p w:rsidR="00C42EA2" w:rsidRPr="008D5008" w:rsidRDefault="00C42EA2" w:rsidP="00C42EA2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9B7DC09" wp14:editId="4D81452C">
                <wp:simplePos x="0" y="0"/>
                <wp:positionH relativeFrom="column">
                  <wp:posOffset>-695325</wp:posOffset>
                </wp:positionH>
                <wp:positionV relativeFrom="paragraph">
                  <wp:posOffset>3314700</wp:posOffset>
                </wp:positionV>
                <wp:extent cx="2447925" cy="2790825"/>
                <wp:effectExtent l="0" t="0" r="0" b="9525"/>
                <wp:wrapNone/>
                <wp:docPr id="45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7925" cy="2790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8D5008" w:rsidRDefault="00C42EA2" w:rsidP="00C42EA2">
                            <w:pPr>
                              <w:spacing w:after="40" w:line="228" w:lineRule="auto"/>
                              <w:jc w:val="both"/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With extensive experience in the commercial utilization of multiple social media channels including Facebook, Twitter, Instagram and YouTube: I build successful social strategies that increase brand awareness, promote customer engagement and ultimately drive web traffic and conversions. I bring a customer focused approach to online and social marketing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9B7DC09" id="_x0000_s1062" type="#_x0000_t202" style="position:absolute;margin-left:-54.75pt;margin-top:261pt;width:192.75pt;height:219.7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" filled="f" stroked="f">
                <v:textbox>
                  <w:txbxContent>
                    <w:p w:rsidR="00C42EA2" w:rsidRPr="008D5008" w:rsidRDefault="00C42EA2" w:rsidP="00C42EA2">
                      <w:pPr>
                        <w:spacing w:after="40" w:line="228" w:lineRule="auto"/>
                        <w:jc w:val="both"/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With extensive experience in the commercial utilization of multiple social media channels including Facebook, Twitter, Instagram and YouTube: I build successful social strategies that increase brand awareness, promote customer engagement and ultimately drive web traffic and conversions. I bring a customer focused approach to online and social marketing. 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3478525" wp14:editId="19CBC651">
                <wp:simplePos x="0" y="0"/>
                <wp:positionH relativeFrom="column">
                  <wp:posOffset>-704850</wp:posOffset>
                </wp:positionH>
                <wp:positionV relativeFrom="paragraph">
                  <wp:posOffset>7738110</wp:posOffset>
                </wp:positionV>
                <wp:extent cx="1339215" cy="314325"/>
                <wp:effectExtent l="0" t="0" r="0" b="9525"/>
                <wp:wrapNone/>
                <wp:docPr id="46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8D5008" w:rsidRDefault="00C42EA2" w:rsidP="00C42EA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Web Design</w:t>
                            </w: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3478525" id="_x0000_s1063" type="#_x0000_t202" style="position:absolute;margin-left:-55.5pt;margin-top:609.3pt;width:105.45pt;height:24.7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1IpugIAAMM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" filled="f" stroked="f">
                <v:textbox>
                  <w:txbxContent>
                    <w:p w:rsidR="00C42EA2" w:rsidRPr="008D5008" w:rsidRDefault="00C42EA2" w:rsidP="00C42EA2">
                      <w:pP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Web Design</w:t>
                      </w: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983DE3A" wp14:editId="12F137E1">
                <wp:simplePos x="0" y="0"/>
                <wp:positionH relativeFrom="column">
                  <wp:posOffset>-704850</wp:posOffset>
                </wp:positionH>
                <wp:positionV relativeFrom="paragraph">
                  <wp:posOffset>8009255</wp:posOffset>
                </wp:positionV>
                <wp:extent cx="1339215" cy="314325"/>
                <wp:effectExtent l="0" t="0" r="0" b="9525"/>
                <wp:wrapNone/>
                <wp:docPr id="4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8D5008" w:rsidRDefault="00C42EA2" w:rsidP="00C42EA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Database</w:t>
                            </w: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983DE3A" id="_x0000_s1064" type="#_x0000_t202" style="position:absolute;margin-left:-55.5pt;margin-top:630.65pt;width:105.45pt;height:24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yERugIAAMM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" filled="f" stroked="f">
                <v:textbox>
                  <w:txbxContent>
                    <w:p w:rsidR="00C42EA2" w:rsidRPr="008D5008" w:rsidRDefault="00C42EA2" w:rsidP="00C42EA2">
                      <w:pP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Database</w:t>
                      </w: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AF9804A" wp14:editId="60BB70A5">
                <wp:simplePos x="0" y="0"/>
                <wp:positionH relativeFrom="column">
                  <wp:posOffset>796290</wp:posOffset>
                </wp:positionH>
                <wp:positionV relativeFrom="paragraph">
                  <wp:posOffset>7085965</wp:posOffset>
                </wp:positionV>
                <wp:extent cx="857250" cy="0"/>
                <wp:effectExtent l="0" t="19050" r="38100" b="38100"/>
                <wp:wrapNone/>
                <wp:docPr id="48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57668E4" id="AutoShape 38" o:spid="_x0000_s1026" type="#_x0000_t32" style="position:absolute;margin-left:62.7pt;margin-top:557.95pt;width:67.5pt;height:0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" strokecolor="white [3212]" strokeweight="4pt"/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1DD5B03" wp14:editId="73F9393C">
                <wp:simplePos x="0" y="0"/>
                <wp:positionH relativeFrom="column">
                  <wp:posOffset>796290</wp:posOffset>
                </wp:positionH>
                <wp:positionV relativeFrom="paragraph">
                  <wp:posOffset>7900035</wp:posOffset>
                </wp:positionV>
                <wp:extent cx="857250" cy="0"/>
                <wp:effectExtent l="0" t="19050" r="38100" b="38100"/>
                <wp:wrapNone/>
                <wp:docPr id="49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B0962B0" id="AutoShape 41" o:spid="_x0000_s1026" type="#_x0000_t32" style="position:absolute;margin-left:62.7pt;margin-top:622.05pt;width:67.5pt;height:0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" strokecolor="white [3212]" strokeweight="4pt"/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B15A703" wp14:editId="48B4ED70">
                <wp:simplePos x="0" y="0"/>
                <wp:positionH relativeFrom="column">
                  <wp:posOffset>796290</wp:posOffset>
                </wp:positionH>
                <wp:positionV relativeFrom="paragraph">
                  <wp:posOffset>8175625</wp:posOffset>
                </wp:positionV>
                <wp:extent cx="857250" cy="0"/>
                <wp:effectExtent l="0" t="19050" r="38100" b="38100"/>
                <wp:wrapNone/>
                <wp:docPr id="50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0CB0A40" id="AutoShape 42" o:spid="_x0000_s1026" type="#_x0000_t32" style="position:absolute;margin-left:62.7pt;margin-top:643.75pt;width:67.5pt;height:0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" strokecolor="white [3212]" strokeweight="4pt"/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005C93D" wp14:editId="5906040C">
                <wp:simplePos x="0" y="0"/>
                <wp:positionH relativeFrom="column">
                  <wp:posOffset>796290</wp:posOffset>
                </wp:positionH>
                <wp:positionV relativeFrom="paragraph">
                  <wp:posOffset>7357110</wp:posOffset>
                </wp:positionV>
                <wp:extent cx="680085" cy="0"/>
                <wp:effectExtent l="0" t="19050" r="43815" b="38100"/>
                <wp:wrapNone/>
                <wp:docPr id="51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988A2A9" id="AutoShape 39" o:spid="_x0000_s1026" type="#_x0000_t32" style="position:absolute;margin-left:62.7pt;margin-top:579.3pt;width:53.55pt;height:0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" strokecolor="white [3212]" strokeweight="4pt"/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6D626DC" wp14:editId="709DB257">
                <wp:simplePos x="0" y="0"/>
                <wp:positionH relativeFrom="column">
                  <wp:posOffset>-704850</wp:posOffset>
                </wp:positionH>
                <wp:positionV relativeFrom="paragraph">
                  <wp:posOffset>6928485</wp:posOffset>
                </wp:positionV>
                <wp:extent cx="1339215" cy="314325"/>
                <wp:effectExtent l="0" t="0" r="0" b="9525"/>
                <wp:wrapNone/>
                <wp:docPr id="52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8D5008" w:rsidRDefault="00C42EA2" w:rsidP="00C42EA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Graphic Desig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6D626DC" id="_x0000_s1065" type="#_x0000_t202" style="position:absolute;margin-left:-55.5pt;margin-top:545.55pt;width:105.45pt;height:24.7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WdsugIAAMM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" filled="f" stroked="f">
                <v:textbox>
                  <w:txbxContent>
                    <w:p w:rsidR="00C42EA2" w:rsidRPr="008D5008" w:rsidRDefault="00C42EA2" w:rsidP="00C42EA2">
                      <w:pP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Graphic Design: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CCFAD70" wp14:editId="763D8903">
                <wp:simplePos x="0" y="0"/>
                <wp:positionH relativeFrom="column">
                  <wp:posOffset>-704850</wp:posOffset>
                </wp:positionH>
                <wp:positionV relativeFrom="paragraph">
                  <wp:posOffset>7190105</wp:posOffset>
                </wp:positionV>
                <wp:extent cx="1339215" cy="314325"/>
                <wp:effectExtent l="0" t="0" r="0" b="9525"/>
                <wp:wrapNone/>
                <wp:docPr id="53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8D5008" w:rsidRDefault="00C42EA2" w:rsidP="00C42EA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Analytics</w:t>
                            </w: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CCFAD70" id="_x0000_s1066" type="#_x0000_t202" style="position:absolute;margin-left:-55.5pt;margin-top:566.15pt;width:105.45pt;height:24.7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rPeugIAAMM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" filled="f" stroked="f">
                <v:textbox>
                  <w:txbxContent>
                    <w:p w:rsidR="00C42EA2" w:rsidRPr="008D5008" w:rsidRDefault="00C42EA2" w:rsidP="00C42EA2">
                      <w:pP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Analytics</w:t>
                      </w: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1BE2483" wp14:editId="668B8922">
                <wp:simplePos x="0" y="0"/>
                <wp:positionH relativeFrom="column">
                  <wp:posOffset>-704850</wp:posOffset>
                </wp:positionH>
                <wp:positionV relativeFrom="paragraph">
                  <wp:posOffset>7471410</wp:posOffset>
                </wp:positionV>
                <wp:extent cx="1339215" cy="314325"/>
                <wp:effectExtent l="0" t="0" r="0" b="9525"/>
                <wp:wrapNone/>
                <wp:docPr id="54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8D5008" w:rsidRDefault="00C42EA2" w:rsidP="00C42EA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App Design</w:t>
                            </w: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1BE2483" id="_x0000_s1067" type="#_x0000_t202" style="position:absolute;margin-left:-55.5pt;margin-top:588.3pt;width:105.45pt;height:24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" filled="f" stroked="f">
                <v:textbox>
                  <w:txbxContent>
                    <w:p w:rsidR="00C42EA2" w:rsidRPr="008D5008" w:rsidRDefault="00C42EA2" w:rsidP="00C42EA2">
                      <w:pP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App Design</w:t>
                      </w: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218CB80" wp14:editId="5C43A16D">
                <wp:simplePos x="0" y="0"/>
                <wp:positionH relativeFrom="column">
                  <wp:posOffset>-695325</wp:posOffset>
                </wp:positionH>
                <wp:positionV relativeFrom="paragraph">
                  <wp:posOffset>6309360</wp:posOffset>
                </wp:positionV>
                <wp:extent cx="2710815" cy="552450"/>
                <wp:effectExtent l="0" t="0" r="0" b="0"/>
                <wp:wrapNone/>
                <wp:docPr id="55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2433B9" w:rsidRDefault="00C42EA2" w:rsidP="00C42EA2">
                            <w:pPr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2433B9"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  <w:t>Experti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218CB80" id="_x0000_s1068" type="#_x0000_t202" style="position:absolute;margin-left:-54.75pt;margin-top:496.8pt;width:213.45pt;height:43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" filled="f" stroked="f">
                <v:textbox>
                  <w:txbxContent>
                    <w:p w:rsidR="00C42EA2" w:rsidRPr="002433B9" w:rsidRDefault="00C42EA2" w:rsidP="00C42EA2">
                      <w:pPr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</w:pPr>
                      <w:r w:rsidRPr="002433B9"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  <w:t>Expertise</w:t>
                      </w:r>
                    </w:p>
                  </w:txbxContent>
                </v:textbox>
              </v:shape>
            </w:pict>
          </mc:Fallback>
        </mc:AlternateContent>
      </w:r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994A7B8" wp14:editId="46F2FE82">
                <wp:simplePos x="0" y="0"/>
                <wp:positionH relativeFrom="column">
                  <wp:posOffset>-695325</wp:posOffset>
                </wp:positionH>
                <wp:positionV relativeFrom="paragraph">
                  <wp:posOffset>2761615</wp:posOffset>
                </wp:positionV>
                <wp:extent cx="2710815" cy="552450"/>
                <wp:effectExtent l="0" t="0" r="0" b="0"/>
                <wp:wrapNone/>
                <wp:docPr id="56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2433B9" w:rsidRDefault="00C42EA2" w:rsidP="00C42EA2">
                            <w:pPr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2433B9"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  <w:t>Summ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994A7B8" id="_x0000_s1069" type="#_x0000_t202" style="position:absolute;margin-left:-54.75pt;margin-top:217.45pt;width:213.45pt;height:43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" filled="f" stroked="f">
                <v:textbox>
                  <w:txbxContent>
                    <w:p w:rsidR="00C42EA2" w:rsidRPr="002433B9" w:rsidRDefault="00C42EA2" w:rsidP="00C42EA2">
                      <w:pPr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</w:pPr>
                      <w:r w:rsidRPr="002433B9"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  <w:t>Summary</w:t>
                      </w:r>
                    </w:p>
                  </w:txbxContent>
                </v:textbox>
              </v:shape>
            </w:pict>
          </mc:Fallback>
        </mc:AlternateContent>
      </w:r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31A91B2" wp14:editId="5D545D03">
                <wp:simplePos x="0" y="0"/>
                <wp:positionH relativeFrom="column">
                  <wp:posOffset>-619125</wp:posOffset>
                </wp:positionH>
                <wp:positionV relativeFrom="paragraph">
                  <wp:posOffset>914400</wp:posOffset>
                </wp:positionV>
                <wp:extent cx="2305050" cy="361950"/>
                <wp:effectExtent l="0" t="0" r="0" b="0"/>
                <wp:wrapNone/>
                <wp:docPr id="5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68572F" w:rsidRDefault="00445BC0" w:rsidP="00C42EA2">
                            <w:pPr>
                              <w:spacing w:line="192" w:lineRule="auto"/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  <w:t>Mobile</w:t>
                            </w:r>
                            <w:r w:rsidR="00436846"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  <w:t>App Develo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70" type="#_x0000_t202" style="position:absolute;margin-left:-48.75pt;margin-top:1in;width:181.5pt;height:28.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" filled="f" stroked="f">
                <v:textbox>
                  <w:txbxContent>
                    <w:p w:rsidR="00C42EA2" w:rsidRPr="0068572F" w:rsidRDefault="00445BC0" w:rsidP="00C42EA2">
                      <w:pPr>
                        <w:spacing w:line="192" w:lineRule="auto"/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  <w:t>Mobile</w:t>
                      </w:r>
                      <w:r w:rsidR="00436846"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  <w:t xml:space="preserve"> </w:t>
                      </w:r>
                      <w:r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  <w:t>App Develop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88125F8" wp14:editId="5D9A4175">
                <wp:simplePos x="0" y="0"/>
                <wp:positionH relativeFrom="column">
                  <wp:posOffset>-914400</wp:posOffset>
                </wp:positionH>
                <wp:positionV relativeFrom="paragraph">
                  <wp:posOffset>704850</wp:posOffset>
                </wp:positionV>
                <wp:extent cx="2468880" cy="0"/>
                <wp:effectExtent l="0" t="19050" r="26670" b="19050"/>
                <wp:wrapNone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2A2A3ABA" id="Straight Connector 58" o:spid="_x0000_s1026" style="position:absolute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55.5pt" to="122.4pt,5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" strokecolor="white [3212]" strokeweight="3pt">
                <v:stroke joinstyle="miter"/>
              </v:line>
            </w:pict>
          </mc:Fallback>
        </mc:AlternateContent>
      </w:r>
      <w:r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1CDFF59" wp14:editId="56C9A4A4">
                <wp:simplePos x="0" y="0"/>
                <wp:positionH relativeFrom="column">
                  <wp:posOffset>-619125</wp:posOffset>
                </wp:positionH>
                <wp:positionV relativeFrom="paragraph">
                  <wp:posOffset>-323850</wp:posOffset>
                </wp:positionV>
                <wp:extent cx="2305050" cy="1009650"/>
                <wp:effectExtent l="0" t="0" r="0" b="0"/>
                <wp:wrapNone/>
                <wp:docPr id="5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0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2433B9" w:rsidRDefault="00C42EA2" w:rsidP="00C42EA2">
                            <w:pPr>
                              <w:spacing w:after="0" w:line="192" w:lineRule="auto"/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  <w:lang w:val="en-US"/>
                              </w:rPr>
                            </w:pPr>
                            <w:r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  <w:lang w:val="en-US"/>
                              </w:rPr>
                              <w:t>Ignatius</w:t>
                            </w:r>
                          </w:p>
                          <w:p w:rsidR="00C42EA2" w:rsidRPr="002433B9" w:rsidRDefault="00C42EA2" w:rsidP="00C42EA2">
                            <w:pPr>
                              <w:spacing w:after="0" w:line="192" w:lineRule="auto"/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  <w:lang w:val="en-US"/>
                              </w:rPr>
                              <w:t>Mutizwa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1CDFF59" id="_x0000_s1071" type="#_x0000_t202" style="position:absolute;margin-left:-48.75pt;margin-top:-25.5pt;width:181.5pt;height:79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" filled="f" stroked="f">
                <v:textbox>
                  <w:txbxContent>
                    <w:p w:rsidR="00C42EA2" w:rsidRPr="002433B9" w:rsidRDefault="00C42EA2" w:rsidP="00C42EA2">
                      <w:pPr>
                        <w:spacing w:after="0" w:line="192" w:lineRule="auto"/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60"/>
                          <w:szCs w:val="60"/>
                          <w:lang w:val="en-US"/>
                        </w:rPr>
                      </w:pPr>
                      <w:r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60"/>
                          <w:szCs w:val="60"/>
                          <w:lang w:val="en-US"/>
                        </w:rPr>
                        <w:t>Ignatius</w:t>
                      </w:r>
                    </w:p>
                    <w:p w:rsidR="00C42EA2" w:rsidRPr="002433B9" w:rsidRDefault="00C42EA2" w:rsidP="00C42EA2">
                      <w:pPr>
                        <w:spacing w:after="0" w:line="192" w:lineRule="auto"/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60"/>
                          <w:szCs w:val="60"/>
                          <w:lang w:val="en-US"/>
                        </w:rPr>
                      </w:pPr>
                      <w:proofErr w:type="spellStart"/>
                      <w:r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60"/>
                          <w:szCs w:val="60"/>
                          <w:lang w:val="en-US"/>
                        </w:rPr>
                        <w:t>Mutizw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0BE00F9" wp14:editId="64380F52">
                <wp:simplePos x="0" y="0"/>
                <wp:positionH relativeFrom="column">
                  <wp:posOffset>2171700</wp:posOffset>
                </wp:positionH>
                <wp:positionV relativeFrom="paragraph">
                  <wp:posOffset>4752340</wp:posOffset>
                </wp:positionV>
                <wp:extent cx="4476750" cy="352425"/>
                <wp:effectExtent l="0" t="0" r="0" b="9525"/>
                <wp:wrapNone/>
                <wp:docPr id="6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2EA2" w:rsidRPr="0068572F" w:rsidRDefault="00C42EA2" w:rsidP="00C42EA2">
                            <w:pP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0BE00F9" id="_x0000_s1072" type="#_x0000_t202" style="position:absolute;margin-left:171pt;margin-top:374.2pt;width:352.5pt;height:27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ZtguQIAAMM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" filled="f" stroked="f">
                <v:textbox>
                  <w:txbxContent>
                    <w:p w:rsidR="00C42EA2" w:rsidRPr="0068572F" w:rsidRDefault="00C42EA2" w:rsidP="00C42EA2">
                      <w:pP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0C3A35" w:rsidRDefault="000C3A35" w:rsidP="008822E9"/>
    <w:p w:rsidR="000C3A35" w:rsidRDefault="000C3A35" w:rsidP="008822E9"/>
    <w:p w:rsidR="000C3A35" w:rsidRDefault="000C3A35" w:rsidP="008822E9"/>
    <w:p w:rsidR="000C3A35" w:rsidRDefault="000C3A35" w:rsidP="008822E9"/>
    <w:p w:rsidR="000C3A35" w:rsidRDefault="000C3A35" w:rsidP="008822E9"/>
    <w:p w:rsidR="000C3A35" w:rsidRDefault="000C3A35" w:rsidP="008822E9"/>
    <w:p w:rsidR="000C3A35" w:rsidRDefault="000C3A35" w:rsidP="008822E9"/>
    <w:p w:rsidR="000C3A35" w:rsidRDefault="000C3A35" w:rsidP="008822E9"/>
    <w:p w:rsidR="000C3A35" w:rsidRDefault="000C3A35" w:rsidP="008822E9"/>
    <w:p w:rsidR="000C3A35" w:rsidRDefault="000C3A35" w:rsidP="008822E9"/>
    <w:p w:rsidR="000C3A35" w:rsidRDefault="000C3A35" w:rsidP="008822E9"/>
    <w:p w:rsidR="000C3A35" w:rsidRDefault="000C3A35" w:rsidP="008822E9"/>
    <w:p w:rsidR="000C3A35" w:rsidRDefault="000C3A35" w:rsidP="008822E9"/>
    <w:p w:rsidR="000C3A35" w:rsidRDefault="000C3A35" w:rsidP="008822E9"/>
    <w:p w:rsidR="000C3A35" w:rsidRDefault="000C3A35" w:rsidP="008822E9"/>
    <w:p w:rsidR="000C3A35" w:rsidRDefault="000C3A35" w:rsidP="008822E9"/>
    <w:p w:rsidR="000C3A35" w:rsidRDefault="000C3A35" w:rsidP="008822E9"/>
    <w:p w:rsidR="000C3A35" w:rsidRDefault="000C3A35" w:rsidP="008822E9"/>
    <w:p w:rsidR="000C3A35" w:rsidRDefault="000C3A35" w:rsidP="008822E9"/>
    <w:p w:rsidR="000C3A35" w:rsidRDefault="000C3A35" w:rsidP="008822E9"/>
    <w:p w:rsidR="000C3A35" w:rsidRDefault="000C3A35" w:rsidP="008822E9"/>
    <w:p w:rsidR="000C3A35" w:rsidRDefault="000C3A35" w:rsidP="008822E9"/>
    <w:p w:rsidR="000C3A35" w:rsidRDefault="000C3A35" w:rsidP="008822E9"/>
    <w:p w:rsidR="000C3A35" w:rsidRDefault="000C3A35" w:rsidP="008822E9"/>
    <w:p w:rsidR="000C3A35" w:rsidRDefault="000C3A35" w:rsidP="008822E9"/>
    <w:p w:rsidR="00C42EA2" w:rsidRDefault="00C42EA2" w:rsidP="008822E9"/>
    <w:p w:rsidR="00C42EA2" w:rsidRDefault="00C42EA2" w:rsidP="008822E9"/>
    <w:p w:rsidR="00C42EA2" w:rsidRDefault="00C42EA2" w:rsidP="008822E9"/>
    <w:p w:rsidR="002B29DE" w:rsidRDefault="00E549FE" w:rsidP="008822E9">
      <w:r w:rsidRPr="00092381">
        <w:rPr>
          <w:noProof/>
          <w:color w:val="635A51"/>
          <w:lang w:val="en-US" w:bidi="ar-SA"/>
        </w:rPr>
        <w:lastRenderedPageBreak/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3AC536F" wp14:editId="250985B8">
                <wp:simplePos x="0" y="0"/>
                <wp:positionH relativeFrom="column">
                  <wp:posOffset>2171700</wp:posOffset>
                </wp:positionH>
                <wp:positionV relativeFrom="paragraph">
                  <wp:posOffset>6223635</wp:posOffset>
                </wp:positionV>
                <wp:extent cx="4457700" cy="419100"/>
                <wp:effectExtent l="0" t="0" r="0" b="0"/>
                <wp:wrapNone/>
                <wp:docPr id="16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770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2433B9" w:rsidRDefault="000379E8" w:rsidP="00292DA3">
                            <w:pPr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73" type="#_x0000_t202" style="position:absolute;margin-left:171pt;margin-top:490.05pt;width:351pt;height:33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" filled="f" stroked="f">
                <v:textbox>
                  <w:txbxContent>
                    <w:p w:rsidR="000379E8" w:rsidRPr="002433B9" w:rsidRDefault="000379E8" w:rsidP="00292DA3">
                      <w:pPr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42EA2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4EA1B3B1" wp14:editId="2C776485">
                <wp:simplePos x="0" y="0"/>
                <wp:positionH relativeFrom="column">
                  <wp:posOffset>828675</wp:posOffset>
                </wp:positionH>
                <wp:positionV relativeFrom="paragraph">
                  <wp:posOffset>7629525</wp:posOffset>
                </wp:positionV>
                <wp:extent cx="857250" cy="0"/>
                <wp:effectExtent l="0" t="19050" r="38100" b="38100"/>
                <wp:wrapNone/>
                <wp:docPr id="94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3DF8FEC" id="AutoShape 41" o:spid="_x0000_s1026" type="#_x0000_t32" style="position:absolute;margin-left:65.25pt;margin-top:600.75pt;width:67.5pt;height:0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" strokecolor="white [3212]" strokeweight="4pt"/>
            </w:pict>
          </mc:Fallback>
        </mc:AlternateContent>
      </w:r>
      <w:r w:rsidR="00C42EA2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7B580646" wp14:editId="7AF5A1F7">
                <wp:simplePos x="0" y="0"/>
                <wp:positionH relativeFrom="column">
                  <wp:posOffset>2171700</wp:posOffset>
                </wp:positionH>
                <wp:positionV relativeFrom="paragraph">
                  <wp:posOffset>238125</wp:posOffset>
                </wp:positionV>
                <wp:extent cx="4429125" cy="8496300"/>
                <wp:effectExtent l="0" t="0" r="0" b="0"/>
                <wp:wrapNone/>
                <wp:docPr id="27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8496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1107" w:rsidRDefault="00C42EA2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nalyzing marketing and user experience challenges and creating on-brand design solutions that meet measurable business goals and requirements.</w:t>
                            </w:r>
                          </w:p>
                          <w:p w:rsidR="00C42EA2" w:rsidRDefault="00C42EA2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Branded and worked based on style guides.</w:t>
                            </w:r>
                          </w:p>
                          <w:p w:rsidR="00C42EA2" w:rsidRDefault="00C42EA2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reating layered files and print and web production ready files.</w:t>
                            </w:r>
                          </w:p>
                          <w:p w:rsidR="00C42EA2" w:rsidRDefault="00A704B9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reati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ve</w:t>
                            </w:r>
                            <w:r w:rsid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mockups.</w:t>
                            </w:r>
                          </w:p>
                          <w:p w:rsidR="00C42EA2" w:rsidRDefault="00C42EA2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Designing engaging content in support of product needs and marketing initiatives.</w:t>
                            </w:r>
                          </w:p>
                          <w:p w:rsidR="00C42EA2" w:rsidRDefault="00C42EA2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Developing creative concepts and implementations that are consistently on target with brand objectives.</w:t>
                            </w:r>
                          </w:p>
                          <w:p w:rsidR="00C42EA2" w:rsidRDefault="00C42EA2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Developing high level and/or detailed storyboards, mockups and prototypes to effectively communicate interaction and design ideas.</w:t>
                            </w:r>
                          </w:p>
                          <w:p w:rsidR="00C42EA2" w:rsidRDefault="00C42EA2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Designing professional business cards to meet the standards and the vision of the client.</w:t>
                            </w:r>
                          </w:p>
                          <w:p w:rsidR="00C42EA2" w:rsidRDefault="00C42EA2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Experience with </w:t>
                            </w:r>
                            <w:r w:rsidR="00A9685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Adobe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PhotoShop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,</w:t>
                            </w:r>
                            <w:r w:rsidR="00A9685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Adobe Illustrator, Adobe Character Animator, Adobe After Effects, Adobe Premiere Pro, Adobe Animate, Adobe</w:t>
                            </w:r>
                            <w:r w:rsidR="009338A1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Media Encoder,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Adobe Visual FX,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intrailer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, and Clip Studio.</w:t>
                            </w:r>
                          </w:p>
                          <w:p w:rsidR="00C42EA2" w:rsidRDefault="00C42EA2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Brainstorming sessions and design reviews.</w:t>
                            </w:r>
                          </w:p>
                          <w:p w:rsidR="00C42EA2" w:rsidRDefault="00C42EA2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Researching new vendors or technologies to benefit the client or agency.</w:t>
                            </w:r>
                          </w:p>
                          <w:p w:rsidR="00C42EA2" w:rsidRDefault="00C42EA2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Designing brand name packages.</w:t>
                            </w:r>
                          </w:p>
                          <w:p w:rsidR="00C42EA2" w:rsidRDefault="00C42EA2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ntroduction videos and product presentation videos.</w:t>
                            </w:r>
                          </w:p>
                          <w:p w:rsidR="00C42EA2" w:rsidRDefault="00015467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Storyboarding, </w:t>
                            </w:r>
                            <w:proofErr w:type="spellStart"/>
                            <w:r w:rsid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oncepting</w:t>
                            </w:r>
                            <w:proofErr w:type="spellEnd"/>
                            <w:r w:rsid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, researching, testing, pitching</w:t>
                            </w:r>
                            <w:proofErr w:type="gramStart"/>
                            <w:r w:rsid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,/</w:t>
                            </w:r>
                            <w:proofErr w:type="gramEnd"/>
                            <w:r w:rsidR="00C42EA2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presenting ideas and concepts.</w:t>
                            </w:r>
                          </w:p>
                          <w:p w:rsidR="00C42EA2" w:rsidRDefault="00C42EA2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apable of preparing Illustrator and Photoshop files for animation and feels at home within the After Affects program.</w:t>
                            </w:r>
                          </w:p>
                          <w:p w:rsidR="00C42EA2" w:rsidRDefault="00C42EA2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Editing video with Adobe Premiere,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intrailer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color correction and grading, compositing, visual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fx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and video compositing with Adobe After Effects.</w:t>
                            </w:r>
                          </w:p>
                          <w:p w:rsidR="00C42EA2" w:rsidRPr="00C42EA2" w:rsidRDefault="00C42EA2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Fluent in rich media advertising creation and specification. Expertise in HTML 5, CSS 3, JavaScript, Google Developer Certific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74" type="#_x0000_t202" style="position:absolute;margin-left:171pt;margin-top:18.75pt;width:348.75pt;height:669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" filled="f" stroked="f">
                <v:textbox>
                  <w:txbxContent>
                    <w:p w:rsidR="00871107" w:rsidRDefault="00C42EA2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nalyzing marketing and user experience challenges and creating on-brand design solutions that meet measurable business goals and requirements.</w:t>
                      </w:r>
                    </w:p>
                    <w:p w:rsidR="00C42EA2" w:rsidRDefault="00C42EA2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Branded and worked based on style guides.</w:t>
                      </w:r>
                    </w:p>
                    <w:p w:rsidR="00C42EA2" w:rsidRDefault="00C42EA2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reating layered files and print and web production ready files.</w:t>
                      </w:r>
                    </w:p>
                    <w:p w:rsidR="00C42EA2" w:rsidRDefault="00A704B9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reati</w:t>
                      </w:r>
                      <w:bookmarkStart w:id="1" w:name="_GoBack"/>
                      <w:bookmarkEnd w:id="1"/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ve</w:t>
                      </w:r>
                      <w:r w:rsid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mockups.</w:t>
                      </w:r>
                    </w:p>
                    <w:p w:rsidR="00C42EA2" w:rsidRDefault="00C42EA2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Designing engaging content in support of product needs and marketing initiatives.</w:t>
                      </w:r>
                    </w:p>
                    <w:p w:rsidR="00C42EA2" w:rsidRDefault="00C42EA2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Developing creative concepts and implementations that are consistently on target with brand objectives.</w:t>
                      </w:r>
                    </w:p>
                    <w:p w:rsidR="00C42EA2" w:rsidRDefault="00C42EA2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Developing high level and/or detailed storyboards, mockups and prototypes to effectively communicate interaction and design ideas.</w:t>
                      </w:r>
                    </w:p>
                    <w:p w:rsidR="00C42EA2" w:rsidRDefault="00C42EA2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Designing professional business cards to meet the standards and the vision of the client.</w:t>
                      </w:r>
                    </w:p>
                    <w:p w:rsidR="00C42EA2" w:rsidRDefault="00C42EA2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Experience with </w:t>
                      </w:r>
                      <w:r w:rsidR="00A9685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Adobe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PhotoShop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,</w:t>
                      </w:r>
                      <w:r w:rsidR="00A9685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Adobe Illustrator, Adobe Character Animator, Adobe After Effects, Adobe Premiere Pro, Adobe Animate, Adobe</w:t>
                      </w:r>
                      <w:r w:rsidR="009338A1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Media Encoder,</w:t>
                      </w: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Adobe Visual FX,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intrailer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, and Clip Studio.</w:t>
                      </w:r>
                    </w:p>
                    <w:p w:rsidR="00C42EA2" w:rsidRDefault="00C42EA2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Brainstorming sessions and design reviews.</w:t>
                      </w:r>
                    </w:p>
                    <w:p w:rsidR="00C42EA2" w:rsidRDefault="00C42EA2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Researching new vendors or technologies to benefit the client or agency.</w:t>
                      </w:r>
                    </w:p>
                    <w:p w:rsidR="00C42EA2" w:rsidRDefault="00C42EA2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Designing brand name packages.</w:t>
                      </w:r>
                    </w:p>
                    <w:p w:rsidR="00C42EA2" w:rsidRDefault="00C42EA2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ntroduction videos and product presentation videos.</w:t>
                      </w:r>
                    </w:p>
                    <w:p w:rsidR="00C42EA2" w:rsidRDefault="00015467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Storyboarding, </w:t>
                      </w:r>
                      <w:proofErr w:type="spellStart"/>
                      <w:r w:rsid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oncepting</w:t>
                      </w:r>
                      <w:proofErr w:type="spellEnd"/>
                      <w:r w:rsid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, researching, testing, pitching</w:t>
                      </w:r>
                      <w:proofErr w:type="gramStart"/>
                      <w:r w:rsid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,/</w:t>
                      </w:r>
                      <w:proofErr w:type="gramEnd"/>
                      <w:r w:rsidR="00C42EA2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presenting ideas and concepts.</w:t>
                      </w:r>
                    </w:p>
                    <w:p w:rsidR="00C42EA2" w:rsidRDefault="00C42EA2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apable of preparing Illustrator and Photoshop files for animation and feels at home within the After Affects program.</w:t>
                      </w:r>
                    </w:p>
                    <w:p w:rsidR="00C42EA2" w:rsidRDefault="00C42EA2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Editing video with Adobe Premiere,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intrailer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color correction and grading, compositing, visual </w:t>
                      </w:r>
                      <w:proofErr w:type="spellStart"/>
                      <w:proofErr w:type="gramStart"/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fx</w:t>
                      </w:r>
                      <w:proofErr w:type="spellEnd"/>
                      <w:proofErr w:type="gramEnd"/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and video compositing with Adobe After Effects.</w:t>
                      </w:r>
                    </w:p>
                    <w:p w:rsidR="00C42EA2" w:rsidRPr="00C42EA2" w:rsidRDefault="00C42EA2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Fluent in rich media advertising creation and specification. Expertise in HTML 5, CSS 3, JavaScript, Google Developer Certification.</w:t>
                      </w:r>
                    </w:p>
                  </w:txbxContent>
                </v:textbox>
              </v:shape>
            </w:pict>
          </mc:Fallback>
        </mc:AlternateContent>
      </w:r>
      <w:r w:rsidR="007D12AB"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C53685B" wp14:editId="66D74CFD">
                <wp:simplePos x="0" y="0"/>
                <wp:positionH relativeFrom="column">
                  <wp:posOffset>2171700</wp:posOffset>
                </wp:positionH>
                <wp:positionV relativeFrom="paragraph">
                  <wp:posOffset>3438525</wp:posOffset>
                </wp:positionV>
                <wp:extent cx="4429125" cy="2867025"/>
                <wp:effectExtent l="0" t="0" r="0" b="9525"/>
                <wp:wrapNone/>
                <wp:docPr id="23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2867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D1ED1" w:rsidRPr="00E63B4C" w:rsidRDefault="005D1ED1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75" type="#_x0000_t202" style="position:absolute;margin-left:171pt;margin-top:270.75pt;width:348.75pt;height:225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" filled="f" stroked="f">
                <v:textbox>
                  <w:txbxContent>
                    <w:p w:rsidR="005D1ED1" w:rsidRPr="00E63B4C" w:rsidRDefault="005D1ED1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D12AB"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6CB16F42" wp14:editId="6E061FA6">
                <wp:simplePos x="0" y="0"/>
                <wp:positionH relativeFrom="column">
                  <wp:posOffset>2171700</wp:posOffset>
                </wp:positionH>
                <wp:positionV relativeFrom="paragraph">
                  <wp:posOffset>2952750</wp:posOffset>
                </wp:positionV>
                <wp:extent cx="4476750" cy="333375"/>
                <wp:effectExtent l="0" t="0" r="0" b="9525"/>
                <wp:wrapNone/>
                <wp:docPr id="2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68572F" w:rsidRDefault="001B0A2E" w:rsidP="00292DA3">
                            <w:pP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CC7AA9D" id="_x0000_s1075" type="#_x0000_t202" style="position:absolute;margin-left:171pt;margin-top:232.5pt;width:352.5pt;height:26.2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" filled="f" stroked="f">
                <v:textbox>
                  <w:txbxContent>
                    <w:p w:rsidR="001B0A2E" w:rsidRPr="0068572F" w:rsidRDefault="001B0A2E" w:rsidP="00292DA3">
                      <w:pP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E267D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BF91A10" wp14:editId="1E69D445">
                <wp:simplePos x="0" y="0"/>
                <wp:positionH relativeFrom="column">
                  <wp:posOffset>2171700</wp:posOffset>
                </wp:positionH>
                <wp:positionV relativeFrom="paragraph">
                  <wp:posOffset>-314326</wp:posOffset>
                </wp:positionV>
                <wp:extent cx="4476750" cy="314325"/>
                <wp:effectExtent l="0" t="0" r="0" b="9525"/>
                <wp:wrapNone/>
                <wp:docPr id="1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68572F" w:rsidRDefault="00436846" w:rsidP="00292DA3">
                            <w:pPr>
                              <w:jc w:val="both"/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Multi-Disciplinary Visual Designer</w:t>
                            </w:r>
                            <w:r w:rsidR="00771A22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 </w:t>
                            </w:r>
                            <w:r w:rsidR="00275729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(</w:t>
                            </w:r>
                            <w:r w:rsidR="00B11DC2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2015</w:t>
                            </w:r>
                            <w:r w:rsidR="002B38C2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 </w:t>
                            </w:r>
                            <w:r w:rsidR="00275729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–</w:t>
                            </w:r>
                            <w:r w:rsidR="002B38C2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 Now</w:t>
                            </w:r>
                            <w:r w:rsidR="00275729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77" type="#_x0000_t202" style="position:absolute;margin-left:171pt;margin-top:-24.75pt;width:352.5pt;height:24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J4duA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" filled="f" stroked="f">
                <v:textbox>
                  <w:txbxContent>
                    <w:p w:rsidR="002B38C2" w:rsidRPr="0068572F" w:rsidRDefault="00436846" w:rsidP="00292DA3">
                      <w:pPr>
                        <w:jc w:val="both"/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Multi-Disciplinary Visual Designer</w:t>
                      </w:r>
                      <w:r w:rsidR="00771A22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 </w:t>
                      </w:r>
                      <w:r w:rsidR="00275729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(</w:t>
                      </w:r>
                      <w:r w:rsidR="00B11DC2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2015</w:t>
                      </w:r>
                      <w:r w:rsidR="002B38C2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 </w:t>
                      </w:r>
                      <w:r w:rsidR="00275729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–</w:t>
                      </w:r>
                      <w:r w:rsidR="002B38C2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 Now</w:t>
                      </w:r>
                      <w:r w:rsidR="00275729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97BB8"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5D0129AA" wp14:editId="10A84D5B">
                <wp:simplePos x="0" y="0"/>
                <wp:positionH relativeFrom="column">
                  <wp:posOffset>2171700</wp:posOffset>
                </wp:positionH>
                <wp:positionV relativeFrom="paragraph">
                  <wp:posOffset>-904875</wp:posOffset>
                </wp:positionV>
                <wp:extent cx="4476750" cy="542925"/>
                <wp:effectExtent l="0" t="0" r="0" b="9525"/>
                <wp:wrapNone/>
                <wp:docPr id="20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2D61" w:rsidRPr="002433B9" w:rsidRDefault="00092381" w:rsidP="00292DA3">
                            <w:pPr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2433B9"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  <w:t>Career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78" type="#_x0000_t202" style="position:absolute;margin-left:171pt;margin-top:-71.25pt;width:352.5pt;height:42.7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KLkuQIAAMI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" filled="f" stroked="f">
                <v:textbox>
                  <w:txbxContent>
                    <w:p w:rsidR="00672D61" w:rsidRPr="002433B9" w:rsidRDefault="00092381" w:rsidP="00292DA3">
                      <w:pPr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</w:pPr>
                      <w:r w:rsidRPr="002433B9"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  <w:t>Career History</w:t>
                      </w:r>
                    </w:p>
                  </w:txbxContent>
                </v:textbox>
              </v:shape>
            </w:pict>
          </mc:Fallback>
        </mc:AlternateContent>
      </w:r>
      <w:r w:rsidR="003D5DC2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21CD93A0" wp14:editId="66A52B27">
                <wp:simplePos x="0" y="0"/>
                <wp:positionH relativeFrom="column">
                  <wp:posOffset>2171700</wp:posOffset>
                </wp:positionH>
                <wp:positionV relativeFrom="paragraph">
                  <wp:posOffset>6705600</wp:posOffset>
                </wp:positionV>
                <wp:extent cx="4552950" cy="2280920"/>
                <wp:effectExtent l="0" t="0" r="0" b="5080"/>
                <wp:wrapNone/>
                <wp:docPr id="24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950" cy="2280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70180" w:rsidRPr="008D5008" w:rsidRDefault="00E70180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1CD93A0" id="_x0000_s1079" type="#_x0000_t202" style="position:absolute;margin-left:171pt;margin-top:528pt;width:358.5pt;height:179.6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ZEyvQIAAMQ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" filled="f" stroked="f">
                <v:textbox>
                  <w:txbxContent>
                    <w:p w:rsidR="00E70180" w:rsidRPr="008D5008" w:rsidRDefault="00E70180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D7F82"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97562B0" wp14:editId="5757ECE0">
                <wp:simplePos x="0" y="0"/>
                <wp:positionH relativeFrom="column">
                  <wp:posOffset>2171700</wp:posOffset>
                </wp:positionH>
                <wp:positionV relativeFrom="paragraph">
                  <wp:posOffset>8672830</wp:posOffset>
                </wp:positionV>
                <wp:extent cx="4476750" cy="309245"/>
                <wp:effectExtent l="0" t="0" r="0" b="0"/>
                <wp:wrapNone/>
                <wp:docPr id="17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09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Default="000379E8" w:rsidP="00292DA3">
                            <w:pP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</w:p>
                          <w:p w:rsidR="009B188A" w:rsidRDefault="009B188A" w:rsidP="00292DA3">
                            <w:pP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</w:p>
                          <w:p w:rsidR="009B188A" w:rsidRPr="0068572F" w:rsidRDefault="009B188A" w:rsidP="00292DA3">
                            <w:pP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97562B0" id="_x0000_s1080" type="#_x0000_t202" style="position:absolute;margin-left:171pt;margin-top:682.9pt;width:352.5pt;height:24.3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PtI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" filled="f" stroked="f">
                <v:textbox>
                  <w:txbxContent>
                    <w:p w:rsidR="000379E8" w:rsidRDefault="000379E8" w:rsidP="00292DA3">
                      <w:pP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</w:p>
                    <w:p w:rsidR="009B188A" w:rsidRDefault="009B188A" w:rsidP="00292DA3">
                      <w:pP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</w:p>
                    <w:p w:rsidR="009B188A" w:rsidRPr="0068572F" w:rsidRDefault="009B188A" w:rsidP="00292DA3">
                      <w:pP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54C4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39804" behindDoc="0" locked="0" layoutInCell="1" allowOverlap="1" wp14:anchorId="63273FA4" wp14:editId="73C1507D">
                <wp:simplePos x="0" y="0"/>
                <wp:positionH relativeFrom="column">
                  <wp:posOffset>-914400</wp:posOffset>
                </wp:positionH>
                <wp:positionV relativeFrom="paragraph">
                  <wp:posOffset>-942975</wp:posOffset>
                </wp:positionV>
                <wp:extent cx="2933700" cy="10058400"/>
                <wp:effectExtent l="0" t="0" r="0" b="0"/>
                <wp:wrapNone/>
                <wp:docPr id="2" name="Rectangl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33700" cy="10058400"/>
                        </a:xfrm>
                        <a:prstGeom prst="rect">
                          <a:avLst/>
                        </a:prstGeom>
                        <a:solidFill>
                          <a:srgbClr val="84CCB2"/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0C3A35" w:rsidRDefault="000C3A35" w:rsidP="000C3A3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63273FA4" id="_x0000_s1081" style="position:absolute;margin-left:-1in;margin-top:-74.25pt;width:231pt;height:11in;z-index:2516398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" fillcolor="#84ccb2" stroked="f">
                <v:textbox>
                  <w:txbxContent>
                    <w:p w:rsidR="000C3A35" w:rsidRDefault="000C3A35" w:rsidP="000C3A35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6B33DB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D44EFE" wp14:editId="74E71DDE">
                <wp:simplePos x="0" y="0"/>
                <wp:positionH relativeFrom="column">
                  <wp:posOffset>824865</wp:posOffset>
                </wp:positionH>
                <wp:positionV relativeFrom="paragraph">
                  <wp:posOffset>7628890</wp:posOffset>
                </wp:positionV>
                <wp:extent cx="400050" cy="0"/>
                <wp:effectExtent l="0" t="19050" r="38100" b="38100"/>
                <wp:wrapNone/>
                <wp:docPr id="9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72993BB" id="AutoShape 40" o:spid="_x0000_s1026" type="#_x0000_t32" style="position:absolute;margin-left:64.95pt;margin-top:600.7pt;width:31.5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" strokecolor="white [3212]" strokeweight="4pt"/>
            </w:pict>
          </mc:Fallback>
        </mc:AlternateContent>
      </w:r>
      <w:r w:rsidR="005F711F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04A9A1C7" wp14:editId="7AAFFA60">
                <wp:simplePos x="0" y="0"/>
                <wp:positionH relativeFrom="column">
                  <wp:posOffset>-619125</wp:posOffset>
                </wp:positionH>
                <wp:positionV relativeFrom="paragraph">
                  <wp:posOffset>1304925</wp:posOffset>
                </wp:positionV>
                <wp:extent cx="2371725" cy="1609725"/>
                <wp:effectExtent l="0" t="0" r="0" b="9525"/>
                <wp:wrapNone/>
                <wp:docPr id="2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1725" cy="1609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F711F" w:rsidRPr="008D5008" w:rsidRDefault="00CA649C" w:rsidP="005F711F">
                            <w:pPr>
                              <w:widowControl w:val="0"/>
                              <w:spacing w:after="0" w:line="216" w:lineRule="auto"/>
                              <w:contextualSpacing/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Cnr</w:t>
                            </w:r>
                            <w:proofErr w:type="spellEnd"/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Caroline &amp; Twist Street, </w:t>
                            </w:r>
                            <w:proofErr w:type="spellStart"/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Strathbogie</w:t>
                            </w:r>
                            <w:proofErr w:type="spellEnd"/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Building, Johannesburg</w:t>
                            </w:r>
                            <w:r w:rsidR="005F711F"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br/>
                            </w:r>
                          </w:p>
                          <w:p w:rsidR="00672D61" w:rsidRPr="008D5008" w:rsidRDefault="00A704B9" w:rsidP="005F711F">
                            <w:pPr>
                              <w:widowControl w:val="0"/>
                              <w:spacing w:after="0" w:line="216" w:lineRule="auto"/>
                              <w:contextualSpacing/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(061) 498 3802</w:t>
                            </w:r>
                            <w:r w:rsidR="00092381"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r w:rsidR="005F711F"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br/>
                            </w:r>
                            <w:r w:rsidR="00436846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kodekenobi</w:t>
                            </w:r>
                            <w:r w:rsidR="00D702BD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82" type="#_x0000_t202" style="position:absolute;margin-left:-48.75pt;margin-top:102.75pt;width:186.75pt;height:126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" filled="f" stroked="f">
                <v:textbox>
                  <w:txbxContent>
                    <w:p w:rsidR="005F711F" w:rsidRPr="008D5008" w:rsidRDefault="00CA649C" w:rsidP="005F711F">
                      <w:pPr>
                        <w:widowControl w:val="0"/>
                        <w:spacing w:after="0" w:line="216" w:lineRule="auto"/>
                        <w:contextualSpacing/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Cnr</w:t>
                      </w:r>
                      <w:proofErr w:type="spellEnd"/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Caroline &amp; Twist Street, </w:t>
                      </w:r>
                      <w:proofErr w:type="spellStart"/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Strathbogie</w:t>
                      </w:r>
                      <w:proofErr w:type="spellEnd"/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Building, Johannesburg</w:t>
                      </w:r>
                      <w:r w:rsidR="005F711F"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br/>
                      </w:r>
                    </w:p>
                    <w:p w:rsidR="00672D61" w:rsidRPr="008D5008" w:rsidRDefault="00A704B9" w:rsidP="005F711F">
                      <w:pPr>
                        <w:widowControl w:val="0"/>
                        <w:spacing w:after="0" w:line="216" w:lineRule="auto"/>
                        <w:contextualSpacing/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(061) 498 3802</w:t>
                      </w:r>
                      <w:r w:rsidR="00092381"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cr/>
                      </w:r>
                      <w:r w:rsidR="005F711F"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br/>
                      </w:r>
                      <w:r w:rsidR="00436846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kodekenobi</w:t>
                      </w:r>
                      <w:r w:rsidR="00D702BD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@gmail.com</w:t>
                      </w:r>
                    </w:p>
                  </w:txbxContent>
                </v:textbox>
              </v:shape>
            </w:pict>
          </mc:Fallback>
        </mc:AlternateContent>
      </w:r>
      <w:r w:rsidR="00092381"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C251FB9" wp14:editId="473ED6F2">
                <wp:simplePos x="0" y="0"/>
                <wp:positionH relativeFrom="column">
                  <wp:posOffset>2171700</wp:posOffset>
                </wp:positionH>
                <wp:positionV relativeFrom="paragraph">
                  <wp:posOffset>7876540</wp:posOffset>
                </wp:positionV>
                <wp:extent cx="4476750" cy="352425"/>
                <wp:effectExtent l="0" t="0" r="0" b="9525"/>
                <wp:wrapNone/>
                <wp:docPr id="18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68572F" w:rsidRDefault="000379E8" w:rsidP="00292DA3">
                            <w:pP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C251FB9" id="_x0000_s1083" type="#_x0000_t202" style="position:absolute;margin-left:171pt;margin-top:620.2pt;width:352.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wetuAIAAMM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" filled="f" stroked="f">
                <v:textbox>
                  <w:txbxContent>
                    <w:p w:rsidR="000379E8" w:rsidRPr="0068572F" w:rsidRDefault="000379E8" w:rsidP="00292DA3">
                      <w:pP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92381"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0C8DA7B" wp14:editId="44726EFC">
                <wp:simplePos x="0" y="0"/>
                <wp:positionH relativeFrom="column">
                  <wp:posOffset>2171700</wp:posOffset>
                </wp:positionH>
                <wp:positionV relativeFrom="paragraph">
                  <wp:posOffset>7300595</wp:posOffset>
                </wp:positionV>
                <wp:extent cx="4429125" cy="509905"/>
                <wp:effectExtent l="0" t="0" r="0" b="4445"/>
                <wp:wrapNone/>
                <wp:docPr id="25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8D5008" w:rsidRDefault="000379E8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0C8DA7B" id="_x0000_s1084" type="#_x0000_t202" style="position:absolute;margin-left:171pt;margin-top:574.85pt;width:348.75pt;height:40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Jt/uQ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" filled="f" stroked="f">
                <v:textbox>
                  <w:txbxContent>
                    <w:p w:rsidR="000379E8" w:rsidRPr="008D5008" w:rsidRDefault="000379E8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92381"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5188C44" wp14:editId="49C9FAEC">
                <wp:simplePos x="0" y="0"/>
                <wp:positionH relativeFrom="column">
                  <wp:posOffset>2171700</wp:posOffset>
                </wp:positionH>
                <wp:positionV relativeFrom="paragraph">
                  <wp:posOffset>8162290</wp:posOffset>
                </wp:positionV>
                <wp:extent cx="4429125" cy="509905"/>
                <wp:effectExtent l="0" t="0" r="0" b="4445"/>
                <wp:wrapNone/>
                <wp:docPr id="26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D5DC2" w:rsidRPr="002433B9" w:rsidRDefault="003D5DC2" w:rsidP="003D5DC2">
                            <w:pPr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</w:pPr>
                          </w:p>
                          <w:p w:rsidR="000379E8" w:rsidRPr="008D5008" w:rsidRDefault="000379E8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5188C44" id="_x0000_s1085" type="#_x0000_t202" style="position:absolute;margin-left:171pt;margin-top:642.7pt;width:348.75pt;height:40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" filled="f" stroked="f">
                <v:textbox>
                  <w:txbxContent>
                    <w:p w:rsidR="003D5DC2" w:rsidRPr="002433B9" w:rsidRDefault="003D5DC2" w:rsidP="003D5DC2">
                      <w:pPr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</w:pPr>
                    </w:p>
                    <w:p w:rsidR="000379E8" w:rsidRPr="008D5008" w:rsidRDefault="000379E8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92381"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AC1110" wp14:editId="38179124">
                <wp:simplePos x="0" y="0"/>
                <wp:positionH relativeFrom="column">
                  <wp:posOffset>-695325</wp:posOffset>
                </wp:positionH>
                <wp:positionV relativeFrom="paragraph">
                  <wp:posOffset>3314700</wp:posOffset>
                </wp:positionV>
                <wp:extent cx="2447925" cy="2790825"/>
                <wp:effectExtent l="0" t="0" r="0" b="9525"/>
                <wp:wrapNone/>
                <wp:docPr id="15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7925" cy="2790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8D5008" w:rsidRDefault="007858C7" w:rsidP="00092381">
                            <w:pPr>
                              <w:spacing w:after="40" w:line="228" w:lineRule="auto"/>
                              <w:jc w:val="both"/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With extensive experience in the commercial utilization of multiple social media channels including Facebook, Twitter, Instagram and YouTube: I build successful social strategies </w:t>
                            </w:r>
                            <w:r w:rsidR="00424B42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that increase brand awareness, promote customer engagement and ultimately dri</w:t>
                            </w:r>
                            <w:r w:rsidR="0041230F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e web traffic and conversions. I bring a customer focused approach to online and social marketing.</w:t>
                            </w:r>
                            <w:r w:rsidR="00D070D5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4AC1110" id="_x0000_s1086" type="#_x0000_t202" style="position:absolute;margin-left:-54.75pt;margin-top:261pt;width:192.75pt;height:219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" filled="f" stroked="f">
                <v:textbox>
                  <w:txbxContent>
                    <w:p w:rsidR="000379E8" w:rsidRPr="008D5008" w:rsidRDefault="007858C7" w:rsidP="00092381">
                      <w:pPr>
                        <w:spacing w:after="40" w:line="228" w:lineRule="auto"/>
                        <w:jc w:val="both"/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With extensive experience in the commercial utilization of multiple social media channels including Facebook, Twitter, Instagram and YouTube: I build successful social strategies </w:t>
                      </w:r>
                      <w:r w:rsidR="00424B42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that increase brand awareness, promote customer engagement and ultimately dri</w:t>
                      </w:r>
                      <w:r w:rsidR="0041230F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ve web traffic and conversions. I bring a customer focused approach to online and social marketing.</w:t>
                      </w:r>
                      <w:r w:rsidR="00D070D5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092381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B27F55B" wp14:editId="46FC97BF">
                <wp:simplePos x="0" y="0"/>
                <wp:positionH relativeFrom="column">
                  <wp:posOffset>-704850</wp:posOffset>
                </wp:positionH>
                <wp:positionV relativeFrom="paragraph">
                  <wp:posOffset>7738110</wp:posOffset>
                </wp:positionV>
                <wp:extent cx="1339215" cy="314325"/>
                <wp:effectExtent l="0" t="0" r="0" b="9525"/>
                <wp:wrapNone/>
                <wp:docPr id="3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8D5008" w:rsidRDefault="00C42EA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Web Design</w:t>
                            </w:r>
                            <w:r w:rsidR="008822E9"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B27F55B" id="_x0000_s1087" type="#_x0000_t202" style="position:absolute;margin-left:-55.5pt;margin-top:609.3pt;width:105.4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SCtuQIAAMI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" filled="f" stroked="f">
                <v:textbox>
                  <w:txbxContent>
                    <w:p w:rsidR="008822E9" w:rsidRPr="008D5008" w:rsidRDefault="00C42EA2">
                      <w:pP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Web Design</w:t>
                      </w:r>
                      <w:r w:rsidR="008822E9"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092381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356659B" wp14:editId="0484E8BE">
                <wp:simplePos x="0" y="0"/>
                <wp:positionH relativeFrom="column">
                  <wp:posOffset>-704850</wp:posOffset>
                </wp:positionH>
                <wp:positionV relativeFrom="paragraph">
                  <wp:posOffset>8009255</wp:posOffset>
                </wp:positionV>
                <wp:extent cx="1339215" cy="314325"/>
                <wp:effectExtent l="0" t="0" r="0" b="9525"/>
                <wp:wrapNone/>
                <wp:docPr id="4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8D5008" w:rsidRDefault="00005A88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Database</w:t>
                            </w:r>
                            <w:r w:rsidR="008822E9"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356659B" id="_x0000_s1088" type="#_x0000_t202" style="position:absolute;margin-left:-55.5pt;margin-top:630.65pt;width:105.45pt;height:2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D3iug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" filled="f" stroked="f">
                <v:textbox>
                  <w:txbxContent>
                    <w:p w:rsidR="008822E9" w:rsidRPr="008D5008" w:rsidRDefault="00005A88">
                      <w:pP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Database</w:t>
                      </w:r>
                      <w:r w:rsidR="008822E9"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092381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9E1770B" wp14:editId="59A0DFC6">
                <wp:simplePos x="0" y="0"/>
                <wp:positionH relativeFrom="column">
                  <wp:posOffset>796290</wp:posOffset>
                </wp:positionH>
                <wp:positionV relativeFrom="paragraph">
                  <wp:posOffset>7085965</wp:posOffset>
                </wp:positionV>
                <wp:extent cx="857250" cy="0"/>
                <wp:effectExtent l="0" t="19050" r="38100" b="38100"/>
                <wp:wrapNone/>
                <wp:docPr id="5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E55AA08" id="AutoShape 38" o:spid="_x0000_s1026" type="#_x0000_t32" style="position:absolute;margin-left:62.7pt;margin-top:557.95pt;width:67.5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" strokecolor="white [3212]" strokeweight="4pt"/>
            </w:pict>
          </mc:Fallback>
        </mc:AlternateContent>
      </w:r>
      <w:r w:rsidR="00092381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BB595A9" wp14:editId="503B28FE">
                <wp:simplePos x="0" y="0"/>
                <wp:positionH relativeFrom="column">
                  <wp:posOffset>796290</wp:posOffset>
                </wp:positionH>
                <wp:positionV relativeFrom="paragraph">
                  <wp:posOffset>7900035</wp:posOffset>
                </wp:positionV>
                <wp:extent cx="857250" cy="0"/>
                <wp:effectExtent l="0" t="19050" r="38100" b="38100"/>
                <wp:wrapNone/>
                <wp:docPr id="6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6E0243C" id="AutoShape 41" o:spid="_x0000_s1026" type="#_x0000_t32" style="position:absolute;margin-left:62.7pt;margin-top:622.05pt;width:67.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" strokecolor="white [3212]" strokeweight="4pt"/>
            </w:pict>
          </mc:Fallback>
        </mc:AlternateContent>
      </w:r>
      <w:r w:rsidR="00092381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8A085BF" wp14:editId="1137B254">
                <wp:simplePos x="0" y="0"/>
                <wp:positionH relativeFrom="column">
                  <wp:posOffset>796290</wp:posOffset>
                </wp:positionH>
                <wp:positionV relativeFrom="paragraph">
                  <wp:posOffset>8175625</wp:posOffset>
                </wp:positionV>
                <wp:extent cx="857250" cy="0"/>
                <wp:effectExtent l="0" t="19050" r="38100" b="38100"/>
                <wp:wrapNone/>
                <wp:docPr id="7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5B4877B" id="AutoShape 42" o:spid="_x0000_s1026" type="#_x0000_t32" style="position:absolute;margin-left:62.7pt;margin-top:643.75pt;width:67.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" strokecolor="white [3212]" strokeweight="4pt"/>
            </w:pict>
          </mc:Fallback>
        </mc:AlternateContent>
      </w:r>
      <w:r w:rsidR="00092381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0C0EE00" wp14:editId="2477334B">
                <wp:simplePos x="0" y="0"/>
                <wp:positionH relativeFrom="column">
                  <wp:posOffset>796290</wp:posOffset>
                </wp:positionH>
                <wp:positionV relativeFrom="paragraph">
                  <wp:posOffset>7357110</wp:posOffset>
                </wp:positionV>
                <wp:extent cx="680085" cy="0"/>
                <wp:effectExtent l="0" t="19050" r="43815" b="38100"/>
                <wp:wrapNone/>
                <wp:docPr id="8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E17AB6F" id="AutoShape 39" o:spid="_x0000_s1026" type="#_x0000_t32" style="position:absolute;margin-left:62.7pt;margin-top:579.3pt;width:53.55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" strokecolor="white [3212]" strokeweight="4pt"/>
            </w:pict>
          </mc:Fallback>
        </mc:AlternateContent>
      </w:r>
      <w:r w:rsidR="00092381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BF78E0E" wp14:editId="33115F57">
                <wp:simplePos x="0" y="0"/>
                <wp:positionH relativeFrom="column">
                  <wp:posOffset>-704850</wp:posOffset>
                </wp:positionH>
                <wp:positionV relativeFrom="paragraph">
                  <wp:posOffset>6928485</wp:posOffset>
                </wp:positionV>
                <wp:extent cx="1339215" cy="314325"/>
                <wp:effectExtent l="0" t="0" r="0" b="9525"/>
                <wp:wrapNone/>
                <wp:docPr id="10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8D5008" w:rsidRDefault="008822E9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Graphic Desig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BF78E0E" id="_x0000_s1089" type="#_x0000_t202" style="position:absolute;margin-left:-55.5pt;margin-top:545.55pt;width:105.45pt;height:24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" filled="f" stroked="f">
                <v:textbox>
                  <w:txbxContent>
                    <w:p w:rsidR="008822E9" w:rsidRPr="008D5008" w:rsidRDefault="008822E9">
                      <w:pP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Graphic Design:</w:t>
                      </w:r>
                    </w:p>
                  </w:txbxContent>
                </v:textbox>
              </v:shape>
            </w:pict>
          </mc:Fallback>
        </mc:AlternateContent>
      </w:r>
      <w:r w:rsidR="00092381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83658C" wp14:editId="17DB76A4">
                <wp:simplePos x="0" y="0"/>
                <wp:positionH relativeFrom="column">
                  <wp:posOffset>-704850</wp:posOffset>
                </wp:positionH>
                <wp:positionV relativeFrom="paragraph">
                  <wp:posOffset>7190105</wp:posOffset>
                </wp:positionV>
                <wp:extent cx="1339215" cy="314325"/>
                <wp:effectExtent l="0" t="0" r="0" b="9525"/>
                <wp:wrapNone/>
                <wp:docPr id="11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8D5008" w:rsidRDefault="00C42EA2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Analytics</w:t>
                            </w:r>
                            <w:r w:rsidR="008822E9"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C83658C" id="_x0000_s1090" type="#_x0000_t202" style="position:absolute;margin-left:-55.5pt;margin-top:566.15pt;width:105.45pt;height:2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" filled="f" stroked="f">
                <v:textbox>
                  <w:txbxContent>
                    <w:p w:rsidR="008822E9" w:rsidRPr="008D5008" w:rsidRDefault="00C42EA2">
                      <w:pP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Analytics</w:t>
                      </w:r>
                      <w:r w:rsidR="008822E9"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092381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9632FB1" wp14:editId="4D298965">
                <wp:simplePos x="0" y="0"/>
                <wp:positionH relativeFrom="column">
                  <wp:posOffset>-704850</wp:posOffset>
                </wp:positionH>
                <wp:positionV relativeFrom="paragraph">
                  <wp:posOffset>7471410</wp:posOffset>
                </wp:positionV>
                <wp:extent cx="1339215" cy="314325"/>
                <wp:effectExtent l="0" t="0" r="0" b="9525"/>
                <wp:wrapNone/>
                <wp:docPr id="12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8D5008" w:rsidRDefault="006B33DB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App Design</w:t>
                            </w:r>
                            <w:r w:rsidR="008822E9"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9632FB1" id="_x0000_s1091" type="#_x0000_t202" style="position:absolute;margin-left:-55.5pt;margin-top:588.3pt;width:105.4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" filled="f" stroked="f">
                <v:textbox>
                  <w:txbxContent>
                    <w:p w:rsidR="008822E9" w:rsidRPr="008D5008" w:rsidRDefault="006B33DB">
                      <w:pP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App Design</w:t>
                      </w:r>
                      <w:r w:rsidR="008822E9"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092381"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88B757" wp14:editId="10EE61AB">
                <wp:simplePos x="0" y="0"/>
                <wp:positionH relativeFrom="column">
                  <wp:posOffset>-695325</wp:posOffset>
                </wp:positionH>
                <wp:positionV relativeFrom="paragraph">
                  <wp:posOffset>6309360</wp:posOffset>
                </wp:positionV>
                <wp:extent cx="2710815" cy="552450"/>
                <wp:effectExtent l="0" t="0" r="0" b="0"/>
                <wp:wrapNone/>
                <wp:docPr id="13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2433B9" w:rsidRDefault="00092381">
                            <w:pPr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2433B9"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  <w:t>Experti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D88B757" id="_x0000_s1092" type="#_x0000_t202" style="position:absolute;margin-left:-54.75pt;margin-top:496.8pt;width:213.45pt;height:4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voyvAIAAMM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" filled="f" stroked="f">
                <v:textbox>
                  <w:txbxContent>
                    <w:p w:rsidR="008822E9" w:rsidRPr="002433B9" w:rsidRDefault="00092381">
                      <w:pPr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</w:pPr>
                      <w:r w:rsidRPr="002433B9"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  <w:t>Expertise</w:t>
                      </w:r>
                    </w:p>
                  </w:txbxContent>
                </v:textbox>
              </v:shape>
            </w:pict>
          </mc:Fallback>
        </mc:AlternateContent>
      </w:r>
      <w:r w:rsidR="00092381"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25A787" wp14:editId="5398A7AE">
                <wp:simplePos x="0" y="0"/>
                <wp:positionH relativeFrom="column">
                  <wp:posOffset>-695325</wp:posOffset>
                </wp:positionH>
                <wp:positionV relativeFrom="paragraph">
                  <wp:posOffset>2761615</wp:posOffset>
                </wp:positionV>
                <wp:extent cx="2710815" cy="552450"/>
                <wp:effectExtent l="0" t="0" r="0" b="0"/>
                <wp:wrapNone/>
                <wp:docPr id="14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2433B9" w:rsidRDefault="00092381">
                            <w:pPr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2433B9"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  <w:t>Summ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425A787" id="_x0000_s1093" type="#_x0000_t202" style="position:absolute;margin-left:-54.75pt;margin-top:217.45pt;width:213.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mMevQIAAMM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" filled="f" stroked="f">
                <v:textbox>
                  <w:txbxContent>
                    <w:p w:rsidR="000379E8" w:rsidRPr="002433B9" w:rsidRDefault="00092381">
                      <w:pPr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</w:pPr>
                      <w:r w:rsidRPr="002433B9"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  <w:t>Summary</w:t>
                      </w:r>
                    </w:p>
                  </w:txbxContent>
                </v:textbox>
              </v:shape>
            </w:pict>
          </mc:Fallback>
        </mc:AlternateContent>
      </w:r>
      <w:r w:rsidR="00092381"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2659C8C" wp14:editId="2F3374A3">
                <wp:simplePos x="0" y="0"/>
                <wp:positionH relativeFrom="column">
                  <wp:posOffset>-619125</wp:posOffset>
                </wp:positionH>
                <wp:positionV relativeFrom="paragraph">
                  <wp:posOffset>914400</wp:posOffset>
                </wp:positionV>
                <wp:extent cx="2305050" cy="361950"/>
                <wp:effectExtent l="0" t="0" r="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92381" w:rsidRPr="0068572F" w:rsidRDefault="00D702BD" w:rsidP="00092381">
                            <w:pPr>
                              <w:spacing w:line="192" w:lineRule="auto"/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  <w:t>Multi Media Desig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2659C8C" id="_x0000_s1094" type="#_x0000_t202" style="position:absolute;margin-left:-48.75pt;margin-top:1in;width:181.5pt;height:28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" filled="f" stroked="f">
                <v:textbox>
                  <w:txbxContent>
                    <w:p w:rsidR="00092381" w:rsidRPr="0068572F" w:rsidRDefault="00D702BD" w:rsidP="00092381">
                      <w:pPr>
                        <w:spacing w:line="192" w:lineRule="auto"/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  <w:t>Multi Media Designer</w:t>
                      </w:r>
                    </w:p>
                  </w:txbxContent>
                </v:textbox>
              </v:shape>
            </w:pict>
          </mc:Fallback>
        </mc:AlternateContent>
      </w:r>
      <w:r w:rsidR="00092381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40E5985" wp14:editId="158D2806">
                <wp:simplePos x="0" y="0"/>
                <wp:positionH relativeFrom="column">
                  <wp:posOffset>-914400</wp:posOffset>
                </wp:positionH>
                <wp:positionV relativeFrom="paragraph">
                  <wp:posOffset>704850</wp:posOffset>
                </wp:positionV>
                <wp:extent cx="2468880" cy="0"/>
                <wp:effectExtent l="0" t="19050" r="26670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line w14:anchorId="59CFFE1E" id="Straight Connector 32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55.5pt" to="122.4pt,5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" strokecolor="white [3212]" strokeweight="3pt">
                <v:stroke joinstyle="miter"/>
              </v:line>
            </w:pict>
          </mc:Fallback>
        </mc:AlternateContent>
      </w:r>
      <w:r w:rsidR="00092381" w:rsidRPr="00092381">
        <w:rPr>
          <w:noProof/>
          <w:color w:val="635A51"/>
          <w:lang w:val="en-US"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63452673" wp14:editId="6EE0F36C">
                <wp:simplePos x="0" y="0"/>
                <wp:positionH relativeFrom="column">
                  <wp:posOffset>-619125</wp:posOffset>
                </wp:positionH>
                <wp:positionV relativeFrom="paragraph">
                  <wp:posOffset>-323850</wp:posOffset>
                </wp:positionV>
                <wp:extent cx="2305050" cy="1009650"/>
                <wp:effectExtent l="0" t="0" r="0" b="0"/>
                <wp:wrapNone/>
                <wp:docPr id="2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0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1B89" w:rsidRPr="002433B9" w:rsidRDefault="00D702BD" w:rsidP="00092381">
                            <w:pPr>
                              <w:spacing w:after="0" w:line="192" w:lineRule="auto"/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  <w:lang w:val="en-US"/>
                              </w:rPr>
                            </w:pPr>
                            <w:r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  <w:lang w:val="en-US"/>
                              </w:rPr>
                              <w:t>Ignatius</w:t>
                            </w:r>
                          </w:p>
                          <w:p w:rsidR="00092381" w:rsidRPr="002433B9" w:rsidRDefault="00D702BD" w:rsidP="00092381">
                            <w:pPr>
                              <w:spacing w:after="0" w:line="192" w:lineRule="auto"/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  <w:lang w:val="en-US"/>
                              </w:rPr>
                              <w:t>Mutizwa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3452673" id="_x0000_s1095" type="#_x0000_t202" style="position:absolute;margin-left:-48.75pt;margin-top:-25.5pt;width:181.5pt;height:79.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" filled="f" stroked="f">
                <v:textbox>
                  <w:txbxContent>
                    <w:p w:rsidR="006C1B89" w:rsidRPr="002433B9" w:rsidRDefault="00D702BD" w:rsidP="00092381">
                      <w:pPr>
                        <w:spacing w:after="0" w:line="192" w:lineRule="auto"/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60"/>
                          <w:szCs w:val="60"/>
                          <w:lang w:val="en-US"/>
                        </w:rPr>
                      </w:pPr>
                      <w:r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60"/>
                          <w:szCs w:val="60"/>
                          <w:lang w:val="en-US"/>
                        </w:rPr>
                        <w:t>Ignatius</w:t>
                      </w:r>
                    </w:p>
                    <w:p w:rsidR="00092381" w:rsidRPr="002433B9" w:rsidRDefault="00D702BD" w:rsidP="00092381">
                      <w:pPr>
                        <w:spacing w:after="0" w:line="192" w:lineRule="auto"/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60"/>
                          <w:szCs w:val="60"/>
                          <w:lang w:val="en-US"/>
                        </w:rPr>
                      </w:pPr>
                      <w:proofErr w:type="spellStart"/>
                      <w:r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60"/>
                          <w:szCs w:val="60"/>
                          <w:lang w:val="en-US"/>
                        </w:rPr>
                        <w:t>Mutizw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64D81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46E77AC8" wp14:editId="395E30EF">
                <wp:simplePos x="0" y="0"/>
                <wp:positionH relativeFrom="column">
                  <wp:posOffset>2171700</wp:posOffset>
                </wp:positionH>
                <wp:positionV relativeFrom="paragraph">
                  <wp:posOffset>4752340</wp:posOffset>
                </wp:positionV>
                <wp:extent cx="4476750" cy="352425"/>
                <wp:effectExtent l="0" t="0" r="0" b="9525"/>
                <wp:wrapNone/>
                <wp:docPr id="2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68572F" w:rsidRDefault="001B0A2E" w:rsidP="00092381">
                            <w:pP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6E77AC8" id="_x0000_s1096" type="#_x0000_t202" style="position:absolute;margin-left:171pt;margin-top:374.2pt;width:352.5pt;height:27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UJsug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" filled="f" stroked="f">
                <v:textbox>
                  <w:txbxContent>
                    <w:p w:rsidR="001B0A2E" w:rsidRPr="0068572F" w:rsidRDefault="001B0A2E" w:rsidP="00092381">
                      <w:pP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za Libre light">
    <w:altName w:val="Times New Roman"/>
    <w:panose1 w:val="00000000000000000000"/>
    <w:charset w:val="00"/>
    <w:family w:val="roman"/>
    <w:notTrueType/>
    <w:pitch w:val="default"/>
  </w:font>
  <w:font w:name="Open Sans Light">
    <w:altName w:val="Open Sans"/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sTQ1MzK2tDQyMTBS0lEKTi0uzszPAykwqQUA1vDL2iwAAAA="/>
  </w:docVars>
  <w:rsids>
    <w:rsidRoot w:val="00F350DF"/>
    <w:rsid w:val="00005A88"/>
    <w:rsid w:val="00015467"/>
    <w:rsid w:val="000379E8"/>
    <w:rsid w:val="00040820"/>
    <w:rsid w:val="00091850"/>
    <w:rsid w:val="00092381"/>
    <w:rsid w:val="000C3A35"/>
    <w:rsid w:val="000F6AAA"/>
    <w:rsid w:val="00133501"/>
    <w:rsid w:val="0015333A"/>
    <w:rsid w:val="00197BB8"/>
    <w:rsid w:val="001B0A2E"/>
    <w:rsid w:val="001B1D3E"/>
    <w:rsid w:val="00221A72"/>
    <w:rsid w:val="002433B9"/>
    <w:rsid w:val="0027518B"/>
    <w:rsid w:val="00275729"/>
    <w:rsid w:val="002925FE"/>
    <w:rsid w:val="00292DA3"/>
    <w:rsid w:val="002A472A"/>
    <w:rsid w:val="002B29DE"/>
    <w:rsid w:val="002B38C2"/>
    <w:rsid w:val="002D233A"/>
    <w:rsid w:val="002E2CF3"/>
    <w:rsid w:val="002E78E9"/>
    <w:rsid w:val="002F0422"/>
    <w:rsid w:val="00311015"/>
    <w:rsid w:val="00333F83"/>
    <w:rsid w:val="0036348D"/>
    <w:rsid w:val="003D5DC2"/>
    <w:rsid w:val="0041230F"/>
    <w:rsid w:val="00424B42"/>
    <w:rsid w:val="00433F69"/>
    <w:rsid w:val="00436846"/>
    <w:rsid w:val="00445BC0"/>
    <w:rsid w:val="00491428"/>
    <w:rsid w:val="004936C1"/>
    <w:rsid w:val="004B3BF4"/>
    <w:rsid w:val="005004F2"/>
    <w:rsid w:val="00522A4B"/>
    <w:rsid w:val="00566189"/>
    <w:rsid w:val="00590533"/>
    <w:rsid w:val="00596E0F"/>
    <w:rsid w:val="005C07E3"/>
    <w:rsid w:val="005D1ED1"/>
    <w:rsid w:val="005D4D9C"/>
    <w:rsid w:val="005D7F82"/>
    <w:rsid w:val="005F711F"/>
    <w:rsid w:val="00627238"/>
    <w:rsid w:val="00672D61"/>
    <w:rsid w:val="0068572F"/>
    <w:rsid w:val="00686394"/>
    <w:rsid w:val="006B33DB"/>
    <w:rsid w:val="006C1B89"/>
    <w:rsid w:val="006E10F6"/>
    <w:rsid w:val="00771A22"/>
    <w:rsid w:val="007858C7"/>
    <w:rsid w:val="00797829"/>
    <w:rsid w:val="007D12AB"/>
    <w:rsid w:val="007D34A7"/>
    <w:rsid w:val="007E21D0"/>
    <w:rsid w:val="007F5AA7"/>
    <w:rsid w:val="00821698"/>
    <w:rsid w:val="00871107"/>
    <w:rsid w:val="00873349"/>
    <w:rsid w:val="008822E9"/>
    <w:rsid w:val="0088407E"/>
    <w:rsid w:val="008C74DC"/>
    <w:rsid w:val="008D2A86"/>
    <w:rsid w:val="008D5008"/>
    <w:rsid w:val="008E267D"/>
    <w:rsid w:val="009338A1"/>
    <w:rsid w:val="00946063"/>
    <w:rsid w:val="00993E4B"/>
    <w:rsid w:val="009B188A"/>
    <w:rsid w:val="009B6A3B"/>
    <w:rsid w:val="00A51D1C"/>
    <w:rsid w:val="00A704B9"/>
    <w:rsid w:val="00A72B76"/>
    <w:rsid w:val="00A836D9"/>
    <w:rsid w:val="00A96852"/>
    <w:rsid w:val="00AC1C4C"/>
    <w:rsid w:val="00AF664B"/>
    <w:rsid w:val="00B05E29"/>
    <w:rsid w:val="00B113AA"/>
    <w:rsid w:val="00B11DC2"/>
    <w:rsid w:val="00B12E05"/>
    <w:rsid w:val="00B22B05"/>
    <w:rsid w:val="00C17AAA"/>
    <w:rsid w:val="00C42EA2"/>
    <w:rsid w:val="00C650B0"/>
    <w:rsid w:val="00C82A42"/>
    <w:rsid w:val="00CA649C"/>
    <w:rsid w:val="00CB45FC"/>
    <w:rsid w:val="00D02EB4"/>
    <w:rsid w:val="00D070D5"/>
    <w:rsid w:val="00D45447"/>
    <w:rsid w:val="00D702BD"/>
    <w:rsid w:val="00D72B62"/>
    <w:rsid w:val="00DF560E"/>
    <w:rsid w:val="00E01E28"/>
    <w:rsid w:val="00E523F0"/>
    <w:rsid w:val="00E549FE"/>
    <w:rsid w:val="00E63B4C"/>
    <w:rsid w:val="00E64D81"/>
    <w:rsid w:val="00E70180"/>
    <w:rsid w:val="00ED7BDB"/>
    <w:rsid w:val="00EF786B"/>
    <w:rsid w:val="00F174F0"/>
    <w:rsid w:val="00F350DF"/>
    <w:rsid w:val="00F4413B"/>
    <w:rsid w:val="00F51E67"/>
    <w:rsid w:val="00F54C42"/>
    <w:rsid w:val="00F629E5"/>
    <w:rsid w:val="00F7068C"/>
    <w:rsid w:val="00FC6B80"/>
    <w:rsid w:val="00FD0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1f1f1f,#ffe400,#efefe6,#edf1f2,#dce1e2,#e3e2e2,#f1ecec,#dccaca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0</TotalTime>
  <Pages>1</Pages>
  <Words>22</Words>
  <Characters>1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Kode Kenobi</cp:lastModifiedBy>
  <cp:revision>4</cp:revision>
  <dcterms:created xsi:type="dcterms:W3CDTF">2018-04-04T12:37:00Z</dcterms:created>
  <dcterms:modified xsi:type="dcterms:W3CDTF">2021-05-21T10:44:00Z</dcterms:modified>
</cp:coreProperties>
</file>